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87988" w14:textId="77777777" w:rsidR="002B0234" w:rsidRPr="00EF6F56" w:rsidRDefault="00603294" w:rsidP="00EF6F56">
      <w:pPr>
        <w:pStyle w:val="NormalWeb"/>
        <w:spacing w:before="0" w:beforeAutospacing="0" w:after="0" w:afterAutospacing="0"/>
        <w:ind w:left="4248" w:firstLine="708"/>
        <w:rPr>
          <w:rFonts w:ascii="Arial" w:hAnsi="Arial" w:cs="Arial"/>
          <w:sz w:val="28"/>
          <w:szCs w:val="28"/>
        </w:rPr>
      </w:pPr>
      <w:bookmarkStart w:id="0" w:name="_GoBack"/>
      <w:bookmarkEnd w:id="0"/>
      <w:r w:rsidRPr="00EF6F56">
        <w:rPr>
          <w:rFonts w:ascii="Arial" w:hAnsi="Arial" w:cs="Arial"/>
          <w:b/>
          <w:bCs/>
          <w:sz w:val="28"/>
          <w:szCs w:val="28"/>
        </w:rPr>
        <w:t>Name</w:t>
      </w:r>
    </w:p>
    <w:p w14:paraId="315B1546" w14:textId="77777777" w:rsidR="002B0234" w:rsidRPr="00EF6F56" w:rsidRDefault="002B0234" w:rsidP="009405FB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sz w:val="20"/>
          <w:szCs w:val="20"/>
        </w:rPr>
        <w:t xml:space="preserve">Email </w:t>
      </w:r>
      <w:r w:rsidR="009405FB" w:rsidRPr="00EF6F56">
        <w:rPr>
          <w:rFonts w:ascii="Arial" w:hAnsi="Arial" w:cs="Arial"/>
          <w:sz w:val="20"/>
          <w:szCs w:val="20"/>
        </w:rPr>
        <w:sym w:font="Symbol" w:char="F0B7"/>
      </w:r>
      <w:r w:rsidRPr="00EF6F56">
        <w:rPr>
          <w:rFonts w:ascii="Arial" w:hAnsi="Arial" w:cs="Arial"/>
          <w:sz w:val="20"/>
          <w:szCs w:val="20"/>
        </w:rPr>
        <w:t xml:space="preserve"> Phone</w:t>
      </w:r>
      <w:r w:rsidR="0062788E" w:rsidRPr="00EF6F56">
        <w:rPr>
          <w:rFonts w:ascii="Arial" w:hAnsi="Arial" w:cs="Arial"/>
          <w:sz w:val="20"/>
          <w:szCs w:val="20"/>
        </w:rPr>
        <w:t xml:space="preserve"> </w:t>
      </w:r>
      <w:r w:rsidR="0062788E" w:rsidRPr="00EF6F56">
        <w:rPr>
          <w:rFonts w:ascii="Arial" w:hAnsi="Arial" w:cs="Arial"/>
          <w:sz w:val="20"/>
          <w:szCs w:val="20"/>
        </w:rPr>
        <w:sym w:font="Symbol" w:char="F0B7"/>
      </w:r>
      <w:r w:rsidR="0062788E" w:rsidRPr="00EF6F56">
        <w:rPr>
          <w:rFonts w:ascii="Arial" w:hAnsi="Arial" w:cs="Arial"/>
          <w:sz w:val="20"/>
          <w:szCs w:val="20"/>
        </w:rPr>
        <w:t xml:space="preserve"> City, State </w:t>
      </w:r>
    </w:p>
    <w:p w14:paraId="0E4BE11F" w14:textId="77777777" w:rsidR="00402465" w:rsidRPr="00EF6F56" w:rsidRDefault="0038478B" w:rsidP="009405FB">
      <w:pPr>
        <w:pBdr>
          <w:bottom w:val="single" w:sz="6" w:space="1" w:color="auto"/>
        </w:pBdr>
        <w:spacing w:after="0" w:line="240" w:lineRule="auto"/>
        <w:ind w:right="-36"/>
        <w:jc w:val="center"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sz w:val="20"/>
          <w:szCs w:val="20"/>
        </w:rPr>
        <w:t>Fully Work Authorized</w:t>
      </w:r>
      <w:r w:rsidR="009405FB" w:rsidRPr="00EF6F56">
        <w:rPr>
          <w:rFonts w:ascii="Arial" w:hAnsi="Arial" w:cs="Arial"/>
          <w:sz w:val="20"/>
          <w:szCs w:val="20"/>
        </w:rPr>
        <w:t xml:space="preserve"> </w:t>
      </w:r>
      <w:r w:rsidR="009405FB" w:rsidRPr="00EF6F56">
        <w:rPr>
          <w:rFonts w:ascii="Arial" w:hAnsi="Arial" w:cs="Arial"/>
          <w:sz w:val="20"/>
          <w:szCs w:val="20"/>
        </w:rPr>
        <w:sym w:font="Symbol" w:char="F0B7"/>
      </w:r>
      <w:r w:rsidR="008700F7" w:rsidRPr="00EF6F56">
        <w:rPr>
          <w:rFonts w:ascii="Arial" w:hAnsi="Arial" w:cs="Arial"/>
          <w:sz w:val="20"/>
          <w:szCs w:val="20"/>
        </w:rPr>
        <w:t xml:space="preserve"> No Visa Sponsorship Required</w:t>
      </w:r>
      <w:r w:rsidR="0062788E" w:rsidRPr="00EF6F56">
        <w:rPr>
          <w:rFonts w:ascii="Arial" w:hAnsi="Arial" w:cs="Arial"/>
          <w:sz w:val="20"/>
          <w:szCs w:val="20"/>
        </w:rPr>
        <w:t xml:space="preserve"> </w:t>
      </w:r>
      <w:r w:rsidR="0062788E" w:rsidRPr="00EF6F56">
        <w:rPr>
          <w:rFonts w:ascii="Arial" w:hAnsi="Arial" w:cs="Arial"/>
          <w:sz w:val="20"/>
          <w:szCs w:val="20"/>
        </w:rPr>
        <w:sym w:font="Symbol" w:char="F0B7"/>
      </w:r>
      <w:r w:rsidR="0062788E" w:rsidRPr="00EF6F56">
        <w:rPr>
          <w:rFonts w:ascii="Arial" w:hAnsi="Arial" w:cs="Arial"/>
          <w:sz w:val="20"/>
          <w:szCs w:val="20"/>
        </w:rPr>
        <w:t xml:space="preserve"> Open to Relocation</w:t>
      </w:r>
    </w:p>
    <w:p w14:paraId="100808B4" w14:textId="77777777" w:rsidR="00864038" w:rsidRPr="00EF6F56" w:rsidRDefault="00864038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  <w:u w:val="single"/>
        </w:rPr>
      </w:pPr>
    </w:p>
    <w:p w14:paraId="1F429BD6" w14:textId="77777777" w:rsidR="00E31772" w:rsidRPr="00EF6F56" w:rsidRDefault="00E050FC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EF6F56">
        <w:rPr>
          <w:rFonts w:ascii="Arial" w:hAnsi="Arial" w:cs="Arial"/>
          <w:b/>
          <w:sz w:val="20"/>
          <w:szCs w:val="20"/>
          <w:u w:val="single"/>
        </w:rPr>
        <w:t>PROFESSIONAL SUM</w:t>
      </w:r>
      <w:r w:rsidR="00F241AD" w:rsidRPr="00EF6F56">
        <w:rPr>
          <w:rFonts w:ascii="Arial" w:hAnsi="Arial" w:cs="Arial"/>
          <w:b/>
          <w:sz w:val="20"/>
          <w:szCs w:val="20"/>
          <w:u w:val="single"/>
        </w:rPr>
        <w:t>M</w:t>
      </w:r>
      <w:r w:rsidRPr="00EF6F56">
        <w:rPr>
          <w:rFonts w:ascii="Arial" w:hAnsi="Arial" w:cs="Arial"/>
          <w:b/>
          <w:sz w:val="20"/>
          <w:szCs w:val="20"/>
          <w:u w:val="single"/>
        </w:rPr>
        <w:t>ARY</w:t>
      </w:r>
    </w:p>
    <w:p w14:paraId="59612E4B" w14:textId="77777777" w:rsidR="00EF6F56" w:rsidRDefault="00EF6F56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EF6F56">
        <w:rPr>
          <w:rFonts w:ascii="Arial" w:hAnsi="Arial" w:cs="Arial"/>
          <w:spacing w:val="-2"/>
          <w:sz w:val="20"/>
          <w:szCs w:val="20"/>
          <w:u w:val="single"/>
        </w:rPr>
        <w:t>(Profession Title)</w:t>
      </w:r>
      <w:r w:rsidR="00CF2514" w:rsidRPr="00EF6F56">
        <w:rPr>
          <w:rFonts w:ascii="Arial" w:hAnsi="Arial" w:cs="Arial"/>
          <w:spacing w:val="-2"/>
          <w:sz w:val="20"/>
          <w:szCs w:val="20"/>
        </w:rPr>
        <w:t xml:space="preserve"> </w:t>
      </w:r>
      <w:r w:rsidR="00BA6153" w:rsidRPr="00EF6F56">
        <w:rPr>
          <w:rFonts w:ascii="Arial" w:hAnsi="Arial" w:cs="Arial"/>
          <w:spacing w:val="-2"/>
          <w:sz w:val="20"/>
          <w:szCs w:val="20"/>
        </w:rPr>
        <w:t xml:space="preserve">with </w:t>
      </w:r>
      <w:r w:rsidR="00F072C9" w:rsidRPr="00F072C9">
        <w:rPr>
          <w:rFonts w:ascii="Arial" w:hAnsi="Arial" w:cs="Arial"/>
          <w:spacing w:val="-2"/>
          <w:sz w:val="20"/>
          <w:szCs w:val="20"/>
          <w:u w:val="single"/>
        </w:rPr>
        <w:t>(#)</w:t>
      </w:r>
      <w:r w:rsidRPr="00EF6F56">
        <w:rPr>
          <w:rFonts w:ascii="Arial" w:hAnsi="Arial" w:cs="Arial"/>
          <w:spacing w:val="-2"/>
          <w:sz w:val="20"/>
          <w:szCs w:val="20"/>
        </w:rPr>
        <w:t xml:space="preserve"> </w:t>
      </w:r>
      <w:r w:rsidR="00782C0B" w:rsidRPr="00EF6F56">
        <w:rPr>
          <w:rFonts w:ascii="Arial" w:hAnsi="Arial" w:cs="Arial"/>
          <w:spacing w:val="-2"/>
          <w:sz w:val="20"/>
          <w:szCs w:val="20"/>
        </w:rPr>
        <w:t>years</w:t>
      </w:r>
      <w:r w:rsidR="00E31772" w:rsidRPr="00EF6F56">
        <w:rPr>
          <w:rFonts w:ascii="Arial" w:hAnsi="Arial" w:cs="Arial"/>
          <w:spacing w:val="-2"/>
          <w:sz w:val="20"/>
          <w:szCs w:val="20"/>
        </w:rPr>
        <w:t xml:space="preserve"> </w:t>
      </w:r>
      <w:r w:rsidR="00BA6153" w:rsidRPr="00EF6F56">
        <w:rPr>
          <w:rFonts w:ascii="Arial" w:hAnsi="Arial" w:cs="Arial"/>
          <w:spacing w:val="-2"/>
          <w:sz w:val="20"/>
          <w:szCs w:val="20"/>
        </w:rPr>
        <w:t xml:space="preserve">of </w:t>
      </w:r>
      <w:r w:rsidR="00E31772" w:rsidRPr="00EF6F56">
        <w:rPr>
          <w:rFonts w:ascii="Arial" w:hAnsi="Arial" w:cs="Arial"/>
          <w:spacing w:val="-2"/>
          <w:sz w:val="20"/>
          <w:szCs w:val="20"/>
        </w:rPr>
        <w:t xml:space="preserve">experience </w:t>
      </w:r>
      <w:r w:rsidR="009405FB" w:rsidRPr="00EF6F56">
        <w:rPr>
          <w:rFonts w:ascii="Arial" w:hAnsi="Arial" w:cs="Arial"/>
          <w:spacing w:val="-2"/>
          <w:sz w:val="20"/>
          <w:szCs w:val="20"/>
        </w:rPr>
        <w:t>in</w:t>
      </w:r>
      <w:r w:rsidR="0086697B" w:rsidRPr="00EF6F56">
        <w:rPr>
          <w:rFonts w:ascii="Arial" w:hAnsi="Arial" w:cs="Arial"/>
          <w:spacing w:val="-2"/>
          <w:sz w:val="20"/>
          <w:szCs w:val="20"/>
        </w:rPr>
        <w:t xml:space="preserve"> </w:t>
      </w:r>
      <w:r w:rsidR="00F072C9" w:rsidRPr="00F072C9">
        <w:rPr>
          <w:rFonts w:ascii="Arial" w:hAnsi="Arial" w:cs="Arial"/>
          <w:spacing w:val="-2"/>
          <w:sz w:val="20"/>
          <w:szCs w:val="20"/>
          <w:u w:val="single"/>
        </w:rPr>
        <w:t>(key technical skill)</w:t>
      </w:r>
      <w:r w:rsidR="00F072C9">
        <w:rPr>
          <w:rFonts w:ascii="Arial" w:hAnsi="Arial" w:cs="Arial"/>
          <w:spacing w:val="-2"/>
          <w:sz w:val="20"/>
          <w:szCs w:val="20"/>
        </w:rPr>
        <w:t xml:space="preserve">, </w:t>
      </w:r>
      <w:r w:rsidR="00F072C9" w:rsidRPr="00F072C9">
        <w:rPr>
          <w:rFonts w:ascii="Arial" w:hAnsi="Arial" w:cs="Arial"/>
          <w:spacing w:val="-2"/>
          <w:sz w:val="20"/>
          <w:szCs w:val="20"/>
          <w:u w:val="single"/>
        </w:rPr>
        <w:t>(key technical skill)</w:t>
      </w:r>
      <w:r w:rsidR="00F072C9">
        <w:rPr>
          <w:rFonts w:ascii="Arial" w:hAnsi="Arial" w:cs="Arial"/>
          <w:spacing w:val="-2"/>
          <w:sz w:val="20"/>
          <w:szCs w:val="20"/>
        </w:rPr>
        <w:t xml:space="preserve">, and </w:t>
      </w:r>
      <w:r w:rsidR="00F072C9" w:rsidRPr="00F072C9">
        <w:rPr>
          <w:rFonts w:ascii="Arial" w:hAnsi="Arial" w:cs="Arial"/>
          <w:spacing w:val="-2"/>
          <w:sz w:val="20"/>
          <w:szCs w:val="20"/>
          <w:u w:val="single"/>
        </w:rPr>
        <w:t>(key technical skill)</w:t>
      </w:r>
      <w:r w:rsidR="00F072C9">
        <w:rPr>
          <w:rFonts w:ascii="Arial" w:hAnsi="Arial" w:cs="Arial"/>
          <w:spacing w:val="-2"/>
          <w:sz w:val="20"/>
          <w:szCs w:val="20"/>
        </w:rPr>
        <w:t>. S</w:t>
      </w:r>
      <w:r w:rsidR="00FC648F" w:rsidRPr="00EF6F56">
        <w:rPr>
          <w:rFonts w:ascii="Arial" w:hAnsi="Arial" w:cs="Arial"/>
          <w:spacing w:val="-2"/>
          <w:sz w:val="20"/>
          <w:szCs w:val="20"/>
        </w:rPr>
        <w:t>eeking</w:t>
      </w:r>
      <w:r w:rsidR="009405FB" w:rsidRPr="00EF6F56">
        <w:rPr>
          <w:rFonts w:ascii="Arial" w:hAnsi="Arial" w:cs="Arial"/>
          <w:spacing w:val="-2"/>
          <w:sz w:val="20"/>
          <w:szCs w:val="20"/>
        </w:rPr>
        <w:t xml:space="preserve"> opportunity as </w:t>
      </w:r>
      <w:r w:rsidR="00F072C9">
        <w:rPr>
          <w:rFonts w:ascii="Arial" w:hAnsi="Arial" w:cs="Arial"/>
          <w:spacing w:val="-2"/>
          <w:sz w:val="20"/>
          <w:szCs w:val="20"/>
        </w:rPr>
        <w:t>(</w:t>
      </w:r>
      <w:r w:rsidR="00F072C9" w:rsidRPr="00F072C9">
        <w:rPr>
          <w:rFonts w:ascii="Arial" w:hAnsi="Arial" w:cs="Arial"/>
          <w:spacing w:val="-2"/>
          <w:sz w:val="20"/>
          <w:szCs w:val="20"/>
          <w:u w:val="single"/>
        </w:rPr>
        <w:t>job title</w:t>
      </w:r>
      <w:r w:rsidR="00F072C9">
        <w:rPr>
          <w:rFonts w:ascii="Arial" w:hAnsi="Arial" w:cs="Arial"/>
          <w:spacing w:val="-2"/>
          <w:sz w:val="20"/>
          <w:szCs w:val="20"/>
          <w:u w:val="single"/>
        </w:rPr>
        <w:t>)</w:t>
      </w:r>
      <w:r>
        <w:rPr>
          <w:rFonts w:ascii="Arial" w:hAnsi="Arial" w:cs="Arial"/>
          <w:spacing w:val="-2"/>
          <w:sz w:val="20"/>
          <w:szCs w:val="20"/>
        </w:rPr>
        <w:t>.</w:t>
      </w:r>
    </w:p>
    <w:p w14:paraId="0039CD04" w14:textId="77777777" w:rsidR="00F072C9" w:rsidRDefault="00F072C9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  <w:u w:val="single"/>
        </w:rPr>
      </w:pPr>
    </w:p>
    <w:p w14:paraId="447AB6CB" w14:textId="77777777" w:rsidR="0062788E" w:rsidRPr="00F072C9" w:rsidRDefault="00F072C9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F072C9">
        <w:rPr>
          <w:rFonts w:ascii="Arial" w:hAnsi="Arial" w:cs="Arial"/>
          <w:b/>
          <w:sz w:val="20"/>
          <w:szCs w:val="20"/>
          <w:u w:val="single"/>
        </w:rPr>
        <w:t xml:space="preserve">Technical </w:t>
      </w:r>
      <w:r w:rsidR="003C0954">
        <w:rPr>
          <w:rFonts w:ascii="Arial" w:hAnsi="Arial" w:cs="Arial"/>
          <w:b/>
          <w:sz w:val="20"/>
          <w:szCs w:val="20"/>
          <w:u w:val="single"/>
        </w:rPr>
        <w:t xml:space="preserve">Key </w:t>
      </w:r>
      <w:r w:rsidRPr="00F072C9">
        <w:rPr>
          <w:rFonts w:ascii="Arial" w:hAnsi="Arial" w:cs="Arial"/>
          <w:b/>
          <w:sz w:val="20"/>
          <w:szCs w:val="20"/>
          <w:u w:val="single"/>
        </w:rPr>
        <w:t>Skills</w:t>
      </w:r>
      <w:r w:rsidR="003C0954">
        <w:rPr>
          <w:rFonts w:ascii="Arial" w:hAnsi="Arial" w:cs="Arial"/>
          <w:b/>
          <w:sz w:val="20"/>
          <w:szCs w:val="20"/>
          <w:u w:val="single"/>
        </w:rPr>
        <w:t>:</w:t>
      </w:r>
    </w:p>
    <w:p w14:paraId="32C36742" w14:textId="77777777" w:rsidR="0062788E" w:rsidRPr="00EF6F56" w:rsidRDefault="0062788E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Certifications</w:t>
      </w:r>
      <w:r w:rsidR="00F072C9">
        <w:rPr>
          <w:rFonts w:ascii="Arial" w:hAnsi="Arial" w:cs="Arial"/>
          <w:b/>
          <w:sz w:val="20"/>
          <w:szCs w:val="20"/>
        </w:rPr>
        <w:t>:</w:t>
      </w:r>
      <w:r w:rsidRPr="00EF6F56">
        <w:rPr>
          <w:rFonts w:ascii="Arial" w:hAnsi="Arial" w:cs="Arial"/>
          <w:b/>
          <w:sz w:val="20"/>
          <w:szCs w:val="20"/>
        </w:rPr>
        <w:tab/>
      </w:r>
      <w:r w:rsidRPr="00EF6F56">
        <w:rPr>
          <w:rFonts w:ascii="Arial" w:hAnsi="Arial" w:cs="Arial"/>
          <w:b/>
          <w:sz w:val="20"/>
          <w:szCs w:val="20"/>
        </w:rPr>
        <w:tab/>
      </w:r>
      <w:r w:rsidR="003A1B36" w:rsidRPr="00EF6F56">
        <w:rPr>
          <w:rFonts w:ascii="Arial" w:hAnsi="Arial" w:cs="Arial"/>
          <w:sz w:val="20"/>
          <w:szCs w:val="20"/>
        </w:rPr>
        <w:t>A</w:t>
      </w:r>
      <w:r w:rsidRPr="00EF6F56">
        <w:rPr>
          <w:rFonts w:ascii="Arial" w:hAnsi="Arial" w:cs="Arial"/>
          <w:sz w:val="20"/>
          <w:szCs w:val="20"/>
        </w:rPr>
        <w:t>cronyms for certifications you have</w:t>
      </w:r>
      <w:r w:rsidRPr="00EF6F56">
        <w:rPr>
          <w:rFonts w:ascii="Arial" w:hAnsi="Arial" w:cs="Arial"/>
          <w:b/>
          <w:sz w:val="20"/>
          <w:szCs w:val="20"/>
        </w:rPr>
        <w:tab/>
      </w:r>
    </w:p>
    <w:p w14:paraId="0D5D2B37" w14:textId="77777777" w:rsidR="0062788E" w:rsidRPr="00EF6F56" w:rsidRDefault="0062788E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Languages</w:t>
      </w:r>
      <w:r w:rsidR="00F072C9">
        <w:rPr>
          <w:rFonts w:ascii="Arial" w:hAnsi="Arial" w:cs="Arial"/>
          <w:b/>
          <w:sz w:val="20"/>
          <w:szCs w:val="20"/>
        </w:rPr>
        <w:t>:</w:t>
      </w:r>
      <w:r w:rsidRPr="00EF6F56">
        <w:rPr>
          <w:rFonts w:ascii="Arial" w:hAnsi="Arial" w:cs="Arial"/>
          <w:b/>
          <w:sz w:val="20"/>
          <w:szCs w:val="20"/>
        </w:rPr>
        <w:tab/>
      </w:r>
      <w:r w:rsidRPr="00EF6F56">
        <w:rPr>
          <w:rFonts w:ascii="Arial" w:hAnsi="Arial" w:cs="Arial"/>
          <w:b/>
          <w:sz w:val="20"/>
          <w:szCs w:val="20"/>
        </w:rPr>
        <w:tab/>
      </w:r>
      <w:r w:rsidR="00655B32" w:rsidRPr="00EF6F56">
        <w:rPr>
          <w:rFonts w:ascii="Arial" w:hAnsi="Arial" w:cs="Arial"/>
          <w:sz w:val="20"/>
          <w:szCs w:val="20"/>
        </w:rPr>
        <w:t>Programming languages that you have experience using</w:t>
      </w:r>
    </w:p>
    <w:p w14:paraId="4A4FA775" w14:textId="77777777" w:rsidR="0062788E" w:rsidRPr="00EF6F56" w:rsidRDefault="0062788E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Systems</w:t>
      </w:r>
      <w:r w:rsidR="00F072C9">
        <w:rPr>
          <w:rFonts w:ascii="Arial" w:hAnsi="Arial" w:cs="Arial"/>
          <w:b/>
          <w:sz w:val="20"/>
          <w:szCs w:val="20"/>
        </w:rPr>
        <w:t>:</w:t>
      </w:r>
      <w:r w:rsidR="00655B32" w:rsidRPr="00EF6F56">
        <w:rPr>
          <w:rFonts w:ascii="Arial" w:hAnsi="Arial" w:cs="Arial"/>
          <w:b/>
          <w:sz w:val="20"/>
          <w:szCs w:val="20"/>
        </w:rPr>
        <w:tab/>
      </w:r>
      <w:r w:rsidR="00655B32" w:rsidRPr="00EF6F56">
        <w:rPr>
          <w:rFonts w:ascii="Arial" w:hAnsi="Arial" w:cs="Arial"/>
          <w:b/>
          <w:sz w:val="20"/>
          <w:szCs w:val="20"/>
        </w:rPr>
        <w:tab/>
      </w:r>
      <w:r w:rsidR="00655B32" w:rsidRPr="00EF6F56">
        <w:rPr>
          <w:rFonts w:ascii="Arial" w:hAnsi="Arial" w:cs="Arial"/>
          <w:sz w:val="20"/>
          <w:szCs w:val="20"/>
        </w:rPr>
        <w:t>Operating systems you</w:t>
      </w:r>
      <w:r w:rsidR="00E85C60" w:rsidRPr="00EF6F56">
        <w:rPr>
          <w:rFonts w:ascii="Arial" w:hAnsi="Arial" w:cs="Arial"/>
          <w:sz w:val="20"/>
          <w:szCs w:val="20"/>
        </w:rPr>
        <w:t xml:space="preserve"> have experience working with</w:t>
      </w:r>
      <w:r w:rsidR="00315350" w:rsidRPr="00EF6F56">
        <w:rPr>
          <w:rFonts w:ascii="Arial" w:hAnsi="Arial" w:cs="Arial"/>
          <w:sz w:val="20"/>
          <w:szCs w:val="20"/>
        </w:rPr>
        <w:t xml:space="preserve"> including</w:t>
      </w:r>
      <w:r w:rsidR="00E85C60" w:rsidRPr="00EF6F56">
        <w:rPr>
          <w:rFonts w:ascii="Arial" w:hAnsi="Arial" w:cs="Arial"/>
          <w:sz w:val="20"/>
          <w:szCs w:val="20"/>
        </w:rPr>
        <w:t xml:space="preserve"> system versions</w:t>
      </w:r>
    </w:p>
    <w:p w14:paraId="6CD82278" w14:textId="77777777" w:rsidR="0062788E" w:rsidRPr="00EF6F56" w:rsidRDefault="0062788E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Databases</w:t>
      </w:r>
      <w:r w:rsidR="00F072C9">
        <w:rPr>
          <w:rFonts w:ascii="Arial" w:hAnsi="Arial" w:cs="Arial"/>
          <w:b/>
          <w:sz w:val="20"/>
          <w:szCs w:val="20"/>
        </w:rPr>
        <w:t>:</w:t>
      </w:r>
      <w:r w:rsidR="00655B32" w:rsidRPr="00EF6F56">
        <w:rPr>
          <w:rFonts w:ascii="Arial" w:hAnsi="Arial" w:cs="Arial"/>
          <w:b/>
          <w:sz w:val="20"/>
          <w:szCs w:val="20"/>
        </w:rPr>
        <w:tab/>
      </w:r>
      <w:r w:rsidR="00655B32" w:rsidRPr="00EF6F56">
        <w:rPr>
          <w:rFonts w:ascii="Arial" w:hAnsi="Arial" w:cs="Arial"/>
          <w:b/>
          <w:sz w:val="20"/>
          <w:szCs w:val="20"/>
        </w:rPr>
        <w:tab/>
      </w:r>
      <w:r w:rsidR="00655B32" w:rsidRPr="00EF6F56">
        <w:rPr>
          <w:rFonts w:ascii="Arial" w:hAnsi="Arial" w:cs="Arial"/>
          <w:sz w:val="20"/>
          <w:szCs w:val="20"/>
        </w:rPr>
        <w:t>Database systems you have used</w:t>
      </w:r>
      <w:r w:rsidR="00315350" w:rsidRPr="00EF6F56">
        <w:rPr>
          <w:rFonts w:ascii="Arial" w:hAnsi="Arial" w:cs="Arial"/>
          <w:sz w:val="20"/>
          <w:szCs w:val="20"/>
        </w:rPr>
        <w:t xml:space="preserve"> or can develop</w:t>
      </w:r>
      <w:r w:rsidR="00655B32" w:rsidRPr="00EF6F56">
        <w:rPr>
          <w:rFonts w:ascii="Arial" w:hAnsi="Arial" w:cs="Arial"/>
          <w:b/>
          <w:sz w:val="20"/>
          <w:szCs w:val="20"/>
        </w:rPr>
        <w:t xml:space="preserve"> </w:t>
      </w:r>
    </w:p>
    <w:p w14:paraId="3AAF562C" w14:textId="77777777" w:rsidR="0062788E" w:rsidRPr="00EF6F56" w:rsidRDefault="0062788E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Methodologies</w:t>
      </w:r>
      <w:r w:rsidR="00F072C9">
        <w:rPr>
          <w:rFonts w:ascii="Arial" w:hAnsi="Arial" w:cs="Arial"/>
          <w:b/>
          <w:sz w:val="20"/>
          <w:szCs w:val="20"/>
        </w:rPr>
        <w:t>:</w:t>
      </w:r>
      <w:r w:rsidRPr="00EF6F56">
        <w:rPr>
          <w:rFonts w:ascii="Arial" w:hAnsi="Arial" w:cs="Arial"/>
          <w:b/>
          <w:sz w:val="20"/>
          <w:szCs w:val="20"/>
        </w:rPr>
        <w:t xml:space="preserve"> </w:t>
      </w:r>
      <w:r w:rsidR="00655B32" w:rsidRPr="00EF6F56">
        <w:rPr>
          <w:rFonts w:ascii="Arial" w:hAnsi="Arial" w:cs="Arial"/>
          <w:b/>
          <w:sz w:val="20"/>
          <w:szCs w:val="20"/>
        </w:rPr>
        <w:tab/>
      </w:r>
      <w:r w:rsidR="00655B32" w:rsidRPr="00EF6F56">
        <w:rPr>
          <w:rFonts w:ascii="Arial" w:hAnsi="Arial" w:cs="Arial"/>
          <w:sz w:val="20"/>
          <w:szCs w:val="20"/>
        </w:rPr>
        <w:t>Development or project methodologies you have used or worked under</w:t>
      </w:r>
    </w:p>
    <w:p w14:paraId="7389A422" w14:textId="77777777" w:rsidR="0062788E" w:rsidRPr="00EF6F56" w:rsidRDefault="0062788E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Administration</w:t>
      </w:r>
      <w:r w:rsidR="00655B32" w:rsidRPr="00EF6F56">
        <w:rPr>
          <w:rFonts w:ascii="Arial" w:hAnsi="Arial" w:cs="Arial"/>
          <w:b/>
          <w:sz w:val="20"/>
          <w:szCs w:val="20"/>
        </w:rPr>
        <w:tab/>
      </w:r>
      <w:r w:rsidR="00F072C9">
        <w:rPr>
          <w:rFonts w:ascii="Arial" w:hAnsi="Arial" w:cs="Arial"/>
          <w:b/>
          <w:sz w:val="20"/>
          <w:szCs w:val="20"/>
        </w:rPr>
        <w:t>:</w:t>
      </w:r>
      <w:r w:rsidR="00655B32" w:rsidRPr="00EF6F56">
        <w:rPr>
          <w:rFonts w:ascii="Arial" w:hAnsi="Arial" w:cs="Arial"/>
          <w:b/>
          <w:sz w:val="20"/>
          <w:szCs w:val="20"/>
        </w:rPr>
        <w:tab/>
      </w:r>
      <w:r w:rsidR="00655B32" w:rsidRPr="00EF6F56">
        <w:rPr>
          <w:rFonts w:ascii="Arial" w:hAnsi="Arial" w:cs="Arial"/>
          <w:sz w:val="20"/>
          <w:szCs w:val="20"/>
        </w:rPr>
        <w:t>Tools or software used to administer systems or networks</w:t>
      </w:r>
      <w:r w:rsidR="00655B32" w:rsidRPr="00EF6F56">
        <w:rPr>
          <w:rFonts w:ascii="Arial" w:hAnsi="Arial" w:cs="Arial"/>
          <w:b/>
          <w:sz w:val="20"/>
          <w:szCs w:val="20"/>
        </w:rPr>
        <w:t xml:space="preserve"> </w:t>
      </w:r>
    </w:p>
    <w:p w14:paraId="026A9781" w14:textId="77777777" w:rsidR="0062788E" w:rsidRPr="00EF6F56" w:rsidRDefault="0062788E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Hardware</w:t>
      </w:r>
      <w:r w:rsidR="00F072C9">
        <w:rPr>
          <w:rFonts w:ascii="Arial" w:hAnsi="Arial" w:cs="Arial"/>
          <w:b/>
          <w:sz w:val="20"/>
          <w:szCs w:val="20"/>
        </w:rPr>
        <w:t>:</w:t>
      </w:r>
      <w:r w:rsidR="00655B32" w:rsidRPr="00EF6F56">
        <w:rPr>
          <w:rFonts w:ascii="Arial" w:hAnsi="Arial" w:cs="Arial"/>
          <w:b/>
          <w:sz w:val="20"/>
          <w:szCs w:val="20"/>
        </w:rPr>
        <w:tab/>
      </w:r>
      <w:r w:rsidR="00655B32" w:rsidRPr="00EF6F56">
        <w:rPr>
          <w:rFonts w:ascii="Arial" w:hAnsi="Arial" w:cs="Arial"/>
          <w:b/>
          <w:sz w:val="20"/>
          <w:szCs w:val="20"/>
        </w:rPr>
        <w:tab/>
      </w:r>
      <w:r w:rsidR="00E85C60" w:rsidRPr="00EF6F56">
        <w:rPr>
          <w:rFonts w:ascii="Arial" w:hAnsi="Arial" w:cs="Arial"/>
          <w:sz w:val="20"/>
          <w:szCs w:val="20"/>
        </w:rPr>
        <w:t xml:space="preserve">Computer system </w:t>
      </w:r>
      <w:r w:rsidR="00F072C9">
        <w:rPr>
          <w:rFonts w:ascii="Arial" w:hAnsi="Arial" w:cs="Arial"/>
          <w:sz w:val="20"/>
          <w:szCs w:val="20"/>
        </w:rPr>
        <w:t>or networking hardware you ha</w:t>
      </w:r>
      <w:r w:rsidR="00E85C60" w:rsidRPr="00EF6F56">
        <w:rPr>
          <w:rFonts w:ascii="Arial" w:hAnsi="Arial" w:cs="Arial"/>
          <w:sz w:val="20"/>
          <w:szCs w:val="20"/>
        </w:rPr>
        <w:t>ve worked with</w:t>
      </w:r>
      <w:r w:rsidR="00E85C60" w:rsidRPr="00EF6F56">
        <w:rPr>
          <w:rFonts w:ascii="Arial" w:hAnsi="Arial" w:cs="Arial"/>
          <w:b/>
          <w:sz w:val="20"/>
          <w:szCs w:val="20"/>
        </w:rPr>
        <w:t xml:space="preserve"> </w:t>
      </w:r>
    </w:p>
    <w:p w14:paraId="4E42D9BF" w14:textId="77777777" w:rsidR="00655B32" w:rsidRPr="00EF6F56" w:rsidRDefault="00655B32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Software</w:t>
      </w:r>
      <w:r w:rsidR="00F072C9">
        <w:rPr>
          <w:rFonts w:ascii="Arial" w:hAnsi="Arial" w:cs="Arial"/>
          <w:b/>
          <w:sz w:val="20"/>
          <w:szCs w:val="20"/>
        </w:rPr>
        <w:t>:</w:t>
      </w:r>
      <w:r w:rsidR="00E85C60" w:rsidRPr="00EF6F56">
        <w:rPr>
          <w:rFonts w:ascii="Arial" w:hAnsi="Arial" w:cs="Arial"/>
          <w:b/>
          <w:sz w:val="20"/>
          <w:szCs w:val="20"/>
        </w:rPr>
        <w:tab/>
      </w:r>
      <w:r w:rsidR="00E85C60" w:rsidRPr="00EF6F56">
        <w:rPr>
          <w:rFonts w:ascii="Arial" w:hAnsi="Arial" w:cs="Arial"/>
          <w:b/>
          <w:sz w:val="20"/>
          <w:szCs w:val="20"/>
        </w:rPr>
        <w:tab/>
      </w:r>
      <w:r w:rsidR="009B48E0" w:rsidRPr="00EF6F56">
        <w:rPr>
          <w:rFonts w:ascii="Arial" w:hAnsi="Arial" w:cs="Arial"/>
          <w:sz w:val="20"/>
          <w:szCs w:val="20"/>
        </w:rPr>
        <w:t>Relevant</w:t>
      </w:r>
      <w:r w:rsidR="009B48E0" w:rsidRPr="00EF6F56">
        <w:rPr>
          <w:rFonts w:ascii="Arial" w:hAnsi="Arial" w:cs="Arial"/>
          <w:b/>
          <w:sz w:val="20"/>
          <w:szCs w:val="20"/>
        </w:rPr>
        <w:t xml:space="preserve"> </w:t>
      </w:r>
      <w:r w:rsidR="009B48E0" w:rsidRPr="00EF6F56">
        <w:rPr>
          <w:rFonts w:ascii="Arial" w:hAnsi="Arial" w:cs="Arial"/>
          <w:sz w:val="20"/>
          <w:szCs w:val="20"/>
        </w:rPr>
        <w:t>s</w:t>
      </w:r>
      <w:r w:rsidR="00E85C60" w:rsidRPr="00EF6F56">
        <w:rPr>
          <w:rFonts w:ascii="Arial" w:hAnsi="Arial" w:cs="Arial"/>
          <w:sz w:val="20"/>
          <w:szCs w:val="20"/>
        </w:rPr>
        <w:t>oftware that you have used or configured before</w:t>
      </w:r>
    </w:p>
    <w:p w14:paraId="75A862D5" w14:textId="77777777" w:rsidR="0062788E" w:rsidRPr="00EF6F56" w:rsidRDefault="0062788E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Networking</w:t>
      </w:r>
      <w:r w:rsidR="00F072C9">
        <w:rPr>
          <w:rFonts w:ascii="Arial" w:hAnsi="Arial" w:cs="Arial"/>
          <w:b/>
          <w:sz w:val="20"/>
          <w:szCs w:val="20"/>
        </w:rPr>
        <w:t>:</w:t>
      </w:r>
      <w:r w:rsidR="00E85C60" w:rsidRPr="00EF6F56">
        <w:rPr>
          <w:rFonts w:ascii="Arial" w:hAnsi="Arial" w:cs="Arial"/>
          <w:b/>
          <w:sz w:val="20"/>
          <w:szCs w:val="20"/>
        </w:rPr>
        <w:tab/>
      </w:r>
      <w:r w:rsidR="00E85C60" w:rsidRPr="00EF6F56">
        <w:rPr>
          <w:rFonts w:ascii="Arial" w:hAnsi="Arial" w:cs="Arial"/>
          <w:b/>
          <w:sz w:val="20"/>
          <w:szCs w:val="20"/>
        </w:rPr>
        <w:tab/>
      </w:r>
      <w:r w:rsidR="00E85C60" w:rsidRPr="00EF6F56">
        <w:rPr>
          <w:rFonts w:ascii="Arial" w:hAnsi="Arial" w:cs="Arial"/>
          <w:sz w:val="20"/>
          <w:szCs w:val="20"/>
        </w:rPr>
        <w:t>Networking protocols or tools</w:t>
      </w:r>
      <w:r w:rsidRPr="00EF6F56">
        <w:rPr>
          <w:rFonts w:ascii="Arial" w:hAnsi="Arial" w:cs="Arial"/>
          <w:b/>
          <w:sz w:val="20"/>
          <w:szCs w:val="20"/>
        </w:rPr>
        <w:t xml:space="preserve"> </w:t>
      </w:r>
    </w:p>
    <w:p w14:paraId="57E46C2E" w14:textId="77777777" w:rsidR="0051412A" w:rsidRPr="00EF6F56" w:rsidRDefault="0051412A" w:rsidP="0051412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Cloud Computing</w:t>
      </w:r>
      <w:r w:rsidR="00F072C9">
        <w:rPr>
          <w:rFonts w:ascii="Arial" w:hAnsi="Arial" w:cs="Arial"/>
          <w:b/>
          <w:sz w:val="20"/>
          <w:szCs w:val="20"/>
        </w:rPr>
        <w:t>:</w:t>
      </w:r>
      <w:r w:rsidR="00F072C9">
        <w:rPr>
          <w:rFonts w:ascii="Arial" w:hAnsi="Arial" w:cs="Arial"/>
          <w:b/>
          <w:sz w:val="20"/>
          <w:szCs w:val="20"/>
        </w:rPr>
        <w:tab/>
      </w:r>
      <w:r w:rsidR="00F072C9">
        <w:rPr>
          <w:rFonts w:ascii="Arial" w:hAnsi="Arial" w:cs="Arial"/>
          <w:sz w:val="20"/>
          <w:szCs w:val="20"/>
        </w:rPr>
        <w:t>Machine learning and AI, c</w:t>
      </w:r>
      <w:r w:rsidRPr="00EF6F56">
        <w:rPr>
          <w:rFonts w:ascii="Arial" w:hAnsi="Arial" w:cs="Arial"/>
          <w:sz w:val="20"/>
          <w:szCs w:val="20"/>
        </w:rPr>
        <w:t>loud migrati</w:t>
      </w:r>
      <w:r w:rsidR="00F072C9">
        <w:rPr>
          <w:rFonts w:ascii="Arial" w:hAnsi="Arial" w:cs="Arial"/>
          <w:sz w:val="20"/>
          <w:szCs w:val="20"/>
        </w:rPr>
        <w:t>on and multi-cloud deployment, a</w:t>
      </w:r>
      <w:r w:rsidRPr="00EF6F56">
        <w:rPr>
          <w:rFonts w:ascii="Arial" w:hAnsi="Arial" w:cs="Arial"/>
          <w:sz w:val="20"/>
          <w:szCs w:val="20"/>
        </w:rPr>
        <w:t>utomation</w:t>
      </w:r>
    </w:p>
    <w:p w14:paraId="711702A4" w14:textId="77777777" w:rsidR="0051412A" w:rsidRPr="00F072C9" w:rsidRDefault="0051412A" w:rsidP="009405FB">
      <w:pPr>
        <w:spacing w:after="0" w:line="240" w:lineRule="auto"/>
        <w:ind w:right="-36"/>
        <w:rPr>
          <w:rFonts w:ascii="Arial" w:hAnsi="Arial" w:cs="Arial"/>
          <w:i/>
          <w:sz w:val="20"/>
          <w:szCs w:val="20"/>
        </w:rPr>
      </w:pPr>
    </w:p>
    <w:p w14:paraId="1ACD36EE" w14:textId="77777777" w:rsidR="00E85C60" w:rsidRPr="00EF6F56" w:rsidRDefault="00E85C60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  <w:r w:rsidRPr="00F072C9">
        <w:rPr>
          <w:rFonts w:ascii="Arial" w:hAnsi="Arial" w:cs="Arial"/>
          <w:i/>
          <w:sz w:val="20"/>
          <w:szCs w:val="20"/>
        </w:rPr>
        <w:t>*</w:t>
      </w:r>
      <w:r w:rsidR="00A9254B" w:rsidRPr="00F072C9">
        <w:rPr>
          <w:rFonts w:ascii="Arial" w:hAnsi="Arial" w:cs="Arial"/>
          <w:i/>
          <w:sz w:val="20"/>
          <w:szCs w:val="20"/>
        </w:rPr>
        <w:t>A</w:t>
      </w:r>
      <w:r w:rsidRPr="00F072C9">
        <w:rPr>
          <w:rFonts w:ascii="Arial" w:hAnsi="Arial" w:cs="Arial"/>
          <w:i/>
          <w:sz w:val="20"/>
          <w:szCs w:val="20"/>
        </w:rPr>
        <w:t>dd more categories if necessary*</w:t>
      </w:r>
    </w:p>
    <w:p w14:paraId="4DC10AEC" w14:textId="77777777" w:rsidR="0062788E" w:rsidRPr="00EF6F56" w:rsidRDefault="0062788E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</w:p>
    <w:p w14:paraId="1AB5BE03" w14:textId="77777777" w:rsidR="00BA6153" w:rsidRPr="00EF6F56" w:rsidRDefault="00BA6153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  <w:u w:val="single"/>
        </w:rPr>
        <w:sectPr w:rsidR="00BA6153" w:rsidRPr="00EF6F56" w:rsidSect="003C0954">
          <w:headerReference w:type="even" r:id="rId11"/>
          <w:headerReference w:type="default" r:id="rId12"/>
          <w:type w:val="continuous"/>
          <w:pgSz w:w="12240" w:h="15840"/>
          <w:pgMar w:top="720" w:right="720" w:bottom="720" w:left="720" w:header="720" w:footer="720" w:gutter="0"/>
          <w:cols w:space="708"/>
          <w:docGrid w:linePitch="360"/>
        </w:sectPr>
      </w:pPr>
    </w:p>
    <w:p w14:paraId="49472EF7" w14:textId="77777777" w:rsidR="00492B28" w:rsidRPr="00EF6F56" w:rsidRDefault="00492B28" w:rsidP="009405FB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EF6F56">
        <w:rPr>
          <w:rFonts w:ascii="Arial" w:hAnsi="Arial" w:cs="Arial"/>
          <w:b/>
          <w:sz w:val="20"/>
          <w:szCs w:val="20"/>
          <w:u w:val="single"/>
        </w:rPr>
        <w:lastRenderedPageBreak/>
        <w:t>PROFESSIONAL EXPERIENCE</w:t>
      </w:r>
    </w:p>
    <w:p w14:paraId="4AE18435" w14:textId="77777777" w:rsidR="00492B28" w:rsidRPr="00EF6F56" w:rsidRDefault="008672BD" w:rsidP="002B69CE">
      <w:pPr>
        <w:spacing w:after="0" w:line="240" w:lineRule="auto"/>
        <w:ind w:right="-36"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Position Title</w:t>
      </w:r>
      <w:r w:rsidR="00F072C9">
        <w:rPr>
          <w:rFonts w:ascii="Arial" w:hAnsi="Arial" w:cs="Arial"/>
          <w:b/>
          <w:sz w:val="20"/>
          <w:szCs w:val="20"/>
        </w:rPr>
        <w:tab/>
      </w:r>
      <w:r w:rsidR="00F072C9">
        <w:rPr>
          <w:rFonts w:ascii="Arial" w:hAnsi="Arial" w:cs="Arial"/>
          <w:b/>
          <w:sz w:val="20"/>
          <w:szCs w:val="20"/>
        </w:rPr>
        <w:tab/>
      </w:r>
      <w:r w:rsidR="00F072C9">
        <w:rPr>
          <w:rFonts w:ascii="Arial" w:hAnsi="Arial" w:cs="Arial"/>
          <w:b/>
          <w:sz w:val="20"/>
          <w:szCs w:val="20"/>
        </w:rPr>
        <w:tab/>
      </w:r>
      <w:r w:rsidR="00F072C9">
        <w:rPr>
          <w:rFonts w:ascii="Arial" w:hAnsi="Arial" w:cs="Arial"/>
          <w:b/>
          <w:sz w:val="20"/>
          <w:szCs w:val="20"/>
        </w:rPr>
        <w:tab/>
      </w:r>
      <w:r w:rsidR="00F072C9">
        <w:rPr>
          <w:rFonts w:ascii="Arial" w:hAnsi="Arial" w:cs="Arial"/>
          <w:b/>
          <w:sz w:val="20"/>
          <w:szCs w:val="20"/>
        </w:rPr>
        <w:tab/>
      </w:r>
      <w:r w:rsidR="00F072C9">
        <w:rPr>
          <w:rFonts w:ascii="Arial" w:hAnsi="Arial" w:cs="Arial"/>
          <w:b/>
          <w:sz w:val="20"/>
          <w:szCs w:val="20"/>
        </w:rPr>
        <w:tab/>
      </w:r>
      <w:r w:rsidR="00F072C9">
        <w:rPr>
          <w:rFonts w:ascii="Arial" w:hAnsi="Arial" w:cs="Arial"/>
          <w:b/>
          <w:sz w:val="20"/>
          <w:szCs w:val="20"/>
        </w:rPr>
        <w:tab/>
      </w:r>
      <w:r w:rsidR="00F072C9">
        <w:rPr>
          <w:rFonts w:ascii="Arial" w:hAnsi="Arial" w:cs="Arial"/>
          <w:b/>
          <w:sz w:val="20"/>
          <w:szCs w:val="20"/>
        </w:rPr>
        <w:tab/>
      </w:r>
      <w:r w:rsidR="00F072C9">
        <w:rPr>
          <w:rFonts w:ascii="Arial" w:hAnsi="Arial" w:cs="Arial"/>
          <w:b/>
          <w:sz w:val="20"/>
          <w:szCs w:val="20"/>
        </w:rPr>
        <w:tab/>
      </w:r>
      <w:r w:rsidR="00567505" w:rsidRPr="00EF6F56">
        <w:rPr>
          <w:rFonts w:ascii="Arial" w:hAnsi="Arial" w:cs="Arial"/>
          <w:b/>
          <w:sz w:val="20"/>
          <w:szCs w:val="20"/>
        </w:rPr>
        <w:t>Start Month/Year – End Month/Year</w:t>
      </w:r>
    </w:p>
    <w:p w14:paraId="4899D439" w14:textId="77777777" w:rsidR="00D25A65" w:rsidRPr="00EF6F56" w:rsidRDefault="00D25A65" w:rsidP="009405FB">
      <w:pPr>
        <w:spacing w:after="0" w:line="240" w:lineRule="auto"/>
        <w:ind w:right="-36"/>
        <w:rPr>
          <w:rFonts w:ascii="Arial" w:hAnsi="Arial" w:cs="Arial"/>
          <w:i/>
          <w:sz w:val="20"/>
          <w:szCs w:val="20"/>
        </w:rPr>
      </w:pPr>
      <w:r w:rsidRPr="00EF6F56">
        <w:rPr>
          <w:rFonts w:ascii="Arial" w:hAnsi="Arial" w:cs="Arial"/>
          <w:b/>
          <w:iCs/>
          <w:color w:val="000000"/>
          <w:sz w:val="20"/>
          <w:szCs w:val="20"/>
        </w:rPr>
        <w:t>Company Name,</w:t>
      </w:r>
      <w:r w:rsidRPr="00EF6F56">
        <w:rPr>
          <w:rFonts w:ascii="Arial" w:hAnsi="Arial" w:cs="Arial"/>
          <w:iCs/>
          <w:color w:val="000000"/>
          <w:sz w:val="20"/>
          <w:szCs w:val="20"/>
        </w:rPr>
        <w:t xml:space="preserve"> City, Country</w:t>
      </w:r>
      <w:r w:rsidRPr="00EF6F56">
        <w:rPr>
          <w:rFonts w:ascii="Arial" w:hAnsi="Arial" w:cs="Arial"/>
          <w:i/>
          <w:sz w:val="20"/>
          <w:szCs w:val="20"/>
        </w:rPr>
        <w:t xml:space="preserve"> </w:t>
      </w:r>
    </w:p>
    <w:p w14:paraId="506F68EC" w14:textId="77777777" w:rsidR="00F05684" w:rsidRPr="00EF6F56" w:rsidRDefault="00E85C60" w:rsidP="009405FB">
      <w:pPr>
        <w:spacing w:after="0" w:line="240" w:lineRule="auto"/>
        <w:ind w:right="-36"/>
        <w:rPr>
          <w:rFonts w:ascii="Arial" w:hAnsi="Arial" w:cs="Arial"/>
          <w:i/>
          <w:color w:val="FF0000"/>
          <w:sz w:val="20"/>
          <w:szCs w:val="20"/>
        </w:rPr>
      </w:pPr>
      <w:r w:rsidRPr="00EF6F56">
        <w:rPr>
          <w:rFonts w:ascii="Arial" w:hAnsi="Arial" w:cs="Arial"/>
          <w:i/>
          <w:sz w:val="20"/>
          <w:szCs w:val="20"/>
        </w:rPr>
        <w:t>Type of business</w:t>
      </w:r>
      <w:r w:rsidR="00567505" w:rsidRPr="00EF6F56">
        <w:rPr>
          <w:rFonts w:ascii="Arial" w:hAnsi="Arial" w:cs="Arial"/>
          <w:i/>
          <w:sz w:val="20"/>
          <w:szCs w:val="20"/>
        </w:rPr>
        <w:t xml:space="preserve">, type of projects company specializes in (if </w:t>
      </w:r>
      <w:r w:rsidRPr="00EF6F56">
        <w:rPr>
          <w:rFonts w:ascii="Arial" w:hAnsi="Arial" w:cs="Arial"/>
          <w:i/>
          <w:sz w:val="20"/>
          <w:szCs w:val="20"/>
        </w:rPr>
        <w:t>applicable), and number of staff</w:t>
      </w:r>
      <w:r w:rsidR="007014B7" w:rsidRPr="00EF6F56">
        <w:rPr>
          <w:rFonts w:ascii="Arial" w:hAnsi="Arial" w:cs="Arial"/>
          <w:i/>
          <w:sz w:val="20"/>
          <w:szCs w:val="20"/>
        </w:rPr>
        <w:t>/annual revenue if known</w:t>
      </w:r>
    </w:p>
    <w:p w14:paraId="5D18F3E2" w14:textId="77777777" w:rsidR="00DA603F" w:rsidRDefault="00D31013" w:rsidP="00DA603F">
      <w:pPr>
        <w:numPr>
          <w:ilvl w:val="0"/>
          <w:numId w:val="23"/>
        </w:numPr>
        <w:spacing w:after="0" w:line="240" w:lineRule="auto"/>
        <w:ind w:right="-36"/>
        <w:contextualSpacing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sz w:val="20"/>
          <w:szCs w:val="20"/>
        </w:rPr>
        <w:t>G</w:t>
      </w:r>
      <w:r w:rsidR="002C5685" w:rsidRPr="00EF6F56">
        <w:rPr>
          <w:rFonts w:ascii="Arial" w:hAnsi="Arial" w:cs="Arial"/>
          <w:sz w:val="20"/>
          <w:szCs w:val="20"/>
        </w:rPr>
        <w:t xml:space="preserve">eneral summary of </w:t>
      </w:r>
      <w:r w:rsidR="00AC6120" w:rsidRPr="00EF6F56">
        <w:rPr>
          <w:rFonts w:ascii="Arial" w:hAnsi="Arial" w:cs="Arial"/>
          <w:sz w:val="20"/>
          <w:szCs w:val="20"/>
        </w:rPr>
        <w:t xml:space="preserve">your </w:t>
      </w:r>
      <w:r w:rsidR="002C5685" w:rsidRPr="00EF6F56">
        <w:rPr>
          <w:rFonts w:ascii="Arial" w:hAnsi="Arial" w:cs="Arial"/>
          <w:sz w:val="20"/>
          <w:szCs w:val="20"/>
        </w:rPr>
        <w:t>responsibilities</w:t>
      </w:r>
      <w:r w:rsidR="00DA603F">
        <w:rPr>
          <w:rFonts w:ascii="Arial" w:hAnsi="Arial" w:cs="Arial"/>
          <w:sz w:val="20"/>
          <w:szCs w:val="20"/>
        </w:rPr>
        <w:t>/achievements</w:t>
      </w:r>
      <w:r w:rsidR="002C5685" w:rsidRPr="00EF6F56">
        <w:rPr>
          <w:rFonts w:ascii="Arial" w:hAnsi="Arial" w:cs="Arial"/>
          <w:sz w:val="20"/>
          <w:szCs w:val="20"/>
        </w:rPr>
        <w:t xml:space="preserve"> in this role</w:t>
      </w:r>
      <w:r w:rsidR="00F072C9">
        <w:rPr>
          <w:rFonts w:ascii="Arial" w:hAnsi="Arial" w:cs="Arial"/>
          <w:sz w:val="20"/>
          <w:szCs w:val="20"/>
        </w:rPr>
        <w:t xml:space="preserve"> and</w:t>
      </w:r>
      <w:r w:rsidR="000C4B85" w:rsidRPr="00EF6F56">
        <w:rPr>
          <w:rFonts w:ascii="Arial" w:hAnsi="Arial" w:cs="Arial"/>
          <w:sz w:val="20"/>
          <w:szCs w:val="20"/>
        </w:rPr>
        <w:t xml:space="preserve"> </w:t>
      </w:r>
      <w:r w:rsidR="00DA603F">
        <w:rPr>
          <w:rFonts w:ascii="Arial" w:hAnsi="Arial" w:cs="Arial"/>
          <w:sz w:val="20"/>
          <w:szCs w:val="20"/>
        </w:rPr>
        <w:t xml:space="preserve">the </w:t>
      </w:r>
      <w:r w:rsidR="000C4B85" w:rsidRPr="00EF6F56">
        <w:rPr>
          <w:rFonts w:ascii="Arial" w:hAnsi="Arial" w:cs="Arial"/>
          <w:sz w:val="20"/>
          <w:szCs w:val="20"/>
        </w:rPr>
        <w:t>technologies you used</w:t>
      </w:r>
    </w:p>
    <w:p w14:paraId="21511040" w14:textId="77777777" w:rsidR="00D31013" w:rsidRPr="00DA603F" w:rsidRDefault="002037FD" w:rsidP="00DA603F">
      <w:pPr>
        <w:numPr>
          <w:ilvl w:val="0"/>
          <w:numId w:val="23"/>
        </w:numPr>
        <w:spacing w:after="0" w:line="240" w:lineRule="auto"/>
        <w:ind w:right="-36"/>
        <w:contextualSpacing/>
        <w:rPr>
          <w:rFonts w:ascii="Arial" w:hAnsi="Arial" w:cs="Arial"/>
          <w:sz w:val="20"/>
          <w:szCs w:val="20"/>
        </w:rPr>
      </w:pPr>
      <w:r w:rsidRPr="00DA603F">
        <w:rPr>
          <w:rFonts w:ascii="Arial" w:hAnsi="Arial" w:cs="Arial"/>
          <w:sz w:val="20"/>
          <w:szCs w:val="20"/>
        </w:rPr>
        <w:t>What software/</w:t>
      </w:r>
      <w:r w:rsidR="00315350" w:rsidRPr="00DA603F">
        <w:rPr>
          <w:rFonts w:ascii="Arial" w:hAnsi="Arial" w:cs="Arial"/>
          <w:sz w:val="20"/>
          <w:szCs w:val="20"/>
        </w:rPr>
        <w:t>p</w:t>
      </w:r>
      <w:r w:rsidR="007014B7" w:rsidRPr="00DA603F">
        <w:rPr>
          <w:rFonts w:ascii="Arial" w:hAnsi="Arial" w:cs="Arial"/>
          <w:sz w:val="20"/>
          <w:szCs w:val="20"/>
        </w:rPr>
        <w:t>rocesses</w:t>
      </w:r>
      <w:r w:rsidR="00D31013" w:rsidRPr="00DA603F">
        <w:rPr>
          <w:rFonts w:ascii="Arial" w:hAnsi="Arial" w:cs="Arial"/>
          <w:sz w:val="20"/>
          <w:szCs w:val="20"/>
        </w:rPr>
        <w:t xml:space="preserve"> did you </w:t>
      </w:r>
      <w:r w:rsidRPr="00DA603F">
        <w:rPr>
          <w:rFonts w:ascii="Arial" w:hAnsi="Arial" w:cs="Arial"/>
          <w:sz w:val="20"/>
          <w:szCs w:val="20"/>
        </w:rPr>
        <w:t>design/develop/deploy</w:t>
      </w:r>
      <w:r w:rsidR="00D31013" w:rsidRPr="00DA603F">
        <w:rPr>
          <w:rFonts w:ascii="Arial" w:hAnsi="Arial" w:cs="Arial"/>
          <w:sz w:val="20"/>
          <w:szCs w:val="20"/>
        </w:rPr>
        <w:t xml:space="preserve">? </w:t>
      </w:r>
      <w:r w:rsidRPr="00DA603F">
        <w:rPr>
          <w:rFonts w:ascii="Arial" w:hAnsi="Arial" w:cs="Arial"/>
          <w:sz w:val="20"/>
          <w:szCs w:val="20"/>
        </w:rPr>
        <w:t>What result or impact did your actions have</w:t>
      </w:r>
      <w:r w:rsidR="006012AE" w:rsidRPr="00DA603F">
        <w:rPr>
          <w:rFonts w:ascii="Arial" w:hAnsi="Arial" w:cs="Arial"/>
          <w:sz w:val="20"/>
          <w:szCs w:val="20"/>
        </w:rPr>
        <w:t xml:space="preserve"> (i.e. improved user experience, lowered costs, improved performance, increased efficiency, etc.)</w:t>
      </w:r>
      <w:r w:rsidRPr="00DA603F">
        <w:rPr>
          <w:rFonts w:ascii="Arial" w:hAnsi="Arial" w:cs="Arial"/>
          <w:sz w:val="20"/>
          <w:szCs w:val="20"/>
        </w:rPr>
        <w:t xml:space="preserve">? </w:t>
      </w:r>
    </w:p>
    <w:p w14:paraId="3DE93759" w14:textId="77777777" w:rsidR="002037FD" w:rsidRPr="00EF6F56" w:rsidRDefault="002037FD" w:rsidP="007014B7">
      <w:pPr>
        <w:numPr>
          <w:ilvl w:val="0"/>
          <w:numId w:val="23"/>
        </w:numPr>
        <w:spacing w:after="0" w:line="240" w:lineRule="auto"/>
        <w:ind w:right="-36"/>
        <w:contextualSpacing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sz w:val="20"/>
          <w:szCs w:val="20"/>
        </w:rPr>
        <w:t>What network/systems did you deploy/develop/</w:t>
      </w:r>
      <w:r w:rsidR="006012AE" w:rsidRPr="00EF6F56">
        <w:rPr>
          <w:rFonts w:ascii="Arial" w:hAnsi="Arial" w:cs="Arial"/>
          <w:sz w:val="20"/>
          <w:szCs w:val="20"/>
        </w:rPr>
        <w:t>upgrade/</w:t>
      </w:r>
      <w:r w:rsidRPr="00EF6F56">
        <w:rPr>
          <w:rFonts w:ascii="Arial" w:hAnsi="Arial" w:cs="Arial"/>
          <w:sz w:val="20"/>
          <w:szCs w:val="20"/>
        </w:rPr>
        <w:t>migrate/manage/troubleshoot? What result or impact did your actions have (</w:t>
      </w:r>
      <w:r w:rsidR="006012AE" w:rsidRPr="00EF6F56">
        <w:rPr>
          <w:rFonts w:ascii="Arial" w:hAnsi="Arial" w:cs="Arial"/>
          <w:sz w:val="20"/>
          <w:szCs w:val="20"/>
        </w:rPr>
        <w:t>i.e. reduced backup times, improved user experience, lower costs, improved performance, etc.)</w:t>
      </w:r>
      <w:r w:rsidRPr="00EF6F56">
        <w:rPr>
          <w:rFonts w:ascii="Arial" w:hAnsi="Arial" w:cs="Arial"/>
          <w:sz w:val="20"/>
          <w:szCs w:val="20"/>
        </w:rPr>
        <w:t xml:space="preserve">? What technologies did you use? </w:t>
      </w:r>
    </w:p>
    <w:p w14:paraId="36FD31D7" w14:textId="77777777" w:rsidR="007014B7" w:rsidRPr="00EF6F56" w:rsidRDefault="007014B7" w:rsidP="007014B7">
      <w:pPr>
        <w:numPr>
          <w:ilvl w:val="0"/>
          <w:numId w:val="23"/>
        </w:numPr>
        <w:spacing w:after="0" w:line="240" w:lineRule="auto"/>
        <w:ind w:right="-36"/>
        <w:contextualSpacing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sz w:val="20"/>
          <w:szCs w:val="20"/>
        </w:rPr>
        <w:t>How many projects (</w:t>
      </w:r>
      <w:r w:rsidR="002A743D" w:rsidRPr="00EF6F56">
        <w:rPr>
          <w:rFonts w:ascii="Arial" w:hAnsi="Arial" w:cs="Arial"/>
          <w:sz w:val="20"/>
          <w:szCs w:val="20"/>
        </w:rPr>
        <w:t>#</w:t>
      </w:r>
      <w:r w:rsidRPr="00EF6F56">
        <w:rPr>
          <w:rFonts w:ascii="Arial" w:hAnsi="Arial" w:cs="Arial"/>
          <w:sz w:val="20"/>
          <w:szCs w:val="20"/>
        </w:rPr>
        <w:t>) you worked on/contribute</w:t>
      </w:r>
      <w:r w:rsidR="00F072C9">
        <w:rPr>
          <w:rFonts w:ascii="Arial" w:hAnsi="Arial" w:cs="Arial"/>
          <w:sz w:val="20"/>
          <w:szCs w:val="20"/>
        </w:rPr>
        <w:t>d to in total? Type of project</w:t>
      </w:r>
      <w:r w:rsidR="00315350" w:rsidRPr="00EF6F56">
        <w:rPr>
          <w:rFonts w:ascii="Arial" w:hAnsi="Arial" w:cs="Arial"/>
          <w:sz w:val="20"/>
          <w:szCs w:val="20"/>
        </w:rPr>
        <w:t xml:space="preserve"> and </w:t>
      </w:r>
      <w:r w:rsidR="00F072C9">
        <w:rPr>
          <w:rFonts w:ascii="Arial" w:hAnsi="Arial" w:cs="Arial"/>
          <w:sz w:val="20"/>
          <w:szCs w:val="20"/>
        </w:rPr>
        <w:t>range of</w:t>
      </w:r>
      <w:r w:rsidRPr="00EF6F56">
        <w:rPr>
          <w:rFonts w:ascii="Arial" w:hAnsi="Arial" w:cs="Arial"/>
          <w:sz w:val="20"/>
          <w:szCs w:val="20"/>
        </w:rPr>
        <w:t xml:space="preserve"> project budgets, in USD, if you know them (i.e. USD $3-4M)</w:t>
      </w:r>
    </w:p>
    <w:p w14:paraId="2A6DDD26" w14:textId="77777777" w:rsidR="007014B7" w:rsidRPr="00EF6F56" w:rsidRDefault="007014B7" w:rsidP="00F072C9">
      <w:pPr>
        <w:numPr>
          <w:ilvl w:val="0"/>
          <w:numId w:val="23"/>
        </w:numPr>
        <w:spacing w:after="0" w:line="240" w:lineRule="auto"/>
        <w:ind w:right="-36"/>
        <w:contextualSpacing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sz w:val="20"/>
          <w:szCs w:val="20"/>
        </w:rPr>
        <w:t>If you worked in a team, h</w:t>
      </w:r>
      <w:r w:rsidR="00DA603F">
        <w:rPr>
          <w:rFonts w:ascii="Arial" w:hAnsi="Arial" w:cs="Arial"/>
          <w:sz w:val="20"/>
          <w:szCs w:val="20"/>
        </w:rPr>
        <w:t>ow many people were on the team? Who were they</w:t>
      </w:r>
      <w:r w:rsidRPr="00EF6F56">
        <w:rPr>
          <w:rFonts w:ascii="Arial" w:hAnsi="Arial" w:cs="Arial"/>
          <w:sz w:val="20"/>
          <w:szCs w:val="20"/>
        </w:rPr>
        <w:t xml:space="preserve"> (engineers, developers, technicians, etc.)?</w:t>
      </w:r>
    </w:p>
    <w:p w14:paraId="53C9BEB0" w14:textId="77777777" w:rsidR="007014B7" w:rsidRPr="00EF6F56" w:rsidRDefault="00F072C9" w:rsidP="00F072C9">
      <w:pPr>
        <w:numPr>
          <w:ilvl w:val="0"/>
          <w:numId w:val="23"/>
        </w:numPr>
        <w:spacing w:after="0" w:line="240" w:lineRule="auto"/>
        <w:ind w:right="-36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id you manage staff in this position? </w:t>
      </w:r>
      <w:r w:rsidR="007014B7" w:rsidRPr="00EF6F56">
        <w:rPr>
          <w:rFonts w:ascii="Arial" w:hAnsi="Arial" w:cs="Arial"/>
          <w:sz w:val="20"/>
          <w:szCs w:val="20"/>
        </w:rPr>
        <w:t>How many staff</w:t>
      </w:r>
      <w:r>
        <w:rPr>
          <w:rFonts w:ascii="Arial" w:hAnsi="Arial" w:cs="Arial"/>
          <w:sz w:val="20"/>
          <w:szCs w:val="20"/>
        </w:rPr>
        <w:t xml:space="preserve"> members</w:t>
      </w:r>
      <w:r w:rsidR="007014B7" w:rsidRPr="00EF6F56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id you manage? W</w:t>
      </w:r>
      <w:r w:rsidR="007014B7" w:rsidRPr="00EF6F56">
        <w:rPr>
          <w:rFonts w:ascii="Arial" w:hAnsi="Arial" w:cs="Arial"/>
          <w:sz w:val="20"/>
          <w:szCs w:val="20"/>
        </w:rPr>
        <w:t>hat types of staff (types and number of engineers, designers, technicians</w:t>
      </w:r>
      <w:r>
        <w:rPr>
          <w:rFonts w:ascii="Arial" w:hAnsi="Arial" w:cs="Arial"/>
          <w:sz w:val="20"/>
          <w:szCs w:val="20"/>
        </w:rPr>
        <w:t>, etc.</w:t>
      </w:r>
      <w:r w:rsidR="007014B7" w:rsidRPr="00EF6F56">
        <w:rPr>
          <w:rFonts w:ascii="Arial" w:hAnsi="Arial" w:cs="Arial"/>
          <w:sz w:val="20"/>
          <w:szCs w:val="20"/>
        </w:rPr>
        <w:t>)</w:t>
      </w:r>
      <w:r w:rsidR="00DA603F">
        <w:rPr>
          <w:rFonts w:ascii="Arial" w:hAnsi="Arial" w:cs="Arial"/>
          <w:sz w:val="20"/>
          <w:szCs w:val="20"/>
        </w:rPr>
        <w:t>?</w:t>
      </w:r>
      <w:r>
        <w:rPr>
          <w:rFonts w:ascii="Arial" w:hAnsi="Arial" w:cs="Arial"/>
          <w:sz w:val="20"/>
          <w:szCs w:val="20"/>
        </w:rPr>
        <w:t xml:space="preserve"> What were </w:t>
      </w:r>
      <w:r w:rsidR="006012AE" w:rsidRPr="00EF6F56">
        <w:rPr>
          <w:rFonts w:ascii="Arial" w:hAnsi="Arial" w:cs="Arial"/>
          <w:sz w:val="20"/>
          <w:szCs w:val="20"/>
        </w:rPr>
        <w:t xml:space="preserve">the results of your management? </w:t>
      </w:r>
    </w:p>
    <w:p w14:paraId="7DA55581" w14:textId="77777777" w:rsidR="0011476D" w:rsidRPr="00EF6F56" w:rsidRDefault="00315350" w:rsidP="00F072C9">
      <w:pPr>
        <w:numPr>
          <w:ilvl w:val="0"/>
          <w:numId w:val="23"/>
        </w:numPr>
        <w:spacing w:after="0" w:line="240" w:lineRule="auto"/>
        <w:ind w:right="-36"/>
        <w:contextualSpacing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sz w:val="20"/>
          <w:szCs w:val="20"/>
        </w:rPr>
        <w:t xml:space="preserve">Who </w:t>
      </w:r>
      <w:r w:rsidR="006012AE" w:rsidRPr="00EF6F56">
        <w:rPr>
          <w:rFonts w:ascii="Arial" w:hAnsi="Arial" w:cs="Arial"/>
          <w:sz w:val="20"/>
          <w:szCs w:val="20"/>
        </w:rPr>
        <w:t>did you work/liaise</w:t>
      </w:r>
      <w:r w:rsidR="00F072C9">
        <w:rPr>
          <w:rFonts w:ascii="Arial" w:hAnsi="Arial" w:cs="Arial"/>
          <w:sz w:val="20"/>
          <w:szCs w:val="20"/>
        </w:rPr>
        <w:t xml:space="preserve"> with</w:t>
      </w:r>
      <w:r w:rsidR="00A97CA4" w:rsidRPr="00EF6F56">
        <w:rPr>
          <w:rFonts w:ascii="Arial" w:hAnsi="Arial" w:cs="Arial"/>
          <w:sz w:val="20"/>
          <w:szCs w:val="20"/>
        </w:rPr>
        <w:t xml:space="preserve"> </w:t>
      </w:r>
      <w:r w:rsidR="00D31013" w:rsidRPr="00EF6F56">
        <w:rPr>
          <w:rFonts w:ascii="Arial" w:hAnsi="Arial" w:cs="Arial"/>
          <w:sz w:val="20"/>
          <w:szCs w:val="20"/>
        </w:rPr>
        <w:t xml:space="preserve">designers, managers, teammates, </w:t>
      </w:r>
      <w:r w:rsidR="00A97CA4" w:rsidRPr="00EF6F56">
        <w:rPr>
          <w:rFonts w:ascii="Arial" w:hAnsi="Arial" w:cs="Arial"/>
          <w:sz w:val="20"/>
          <w:szCs w:val="20"/>
        </w:rPr>
        <w:t>client</w:t>
      </w:r>
      <w:r w:rsidR="00D31013" w:rsidRPr="00EF6F56">
        <w:rPr>
          <w:rFonts w:ascii="Arial" w:hAnsi="Arial" w:cs="Arial"/>
          <w:sz w:val="20"/>
          <w:szCs w:val="20"/>
        </w:rPr>
        <w:t>s</w:t>
      </w:r>
      <w:r w:rsidR="00A97CA4" w:rsidRPr="00EF6F56">
        <w:rPr>
          <w:rFonts w:ascii="Arial" w:hAnsi="Arial" w:cs="Arial"/>
          <w:sz w:val="20"/>
          <w:szCs w:val="20"/>
        </w:rPr>
        <w:t xml:space="preserve">, </w:t>
      </w:r>
      <w:r w:rsidR="00B958F2" w:rsidRPr="00EF6F56">
        <w:rPr>
          <w:rFonts w:ascii="Arial" w:hAnsi="Arial" w:cs="Arial"/>
          <w:sz w:val="20"/>
          <w:szCs w:val="20"/>
        </w:rPr>
        <w:t xml:space="preserve">government authorities, </w:t>
      </w:r>
      <w:r w:rsidR="00F072C9">
        <w:rPr>
          <w:rFonts w:ascii="Arial" w:hAnsi="Arial" w:cs="Arial"/>
          <w:sz w:val="20"/>
          <w:szCs w:val="20"/>
        </w:rPr>
        <w:t xml:space="preserve">and other </w:t>
      </w:r>
      <w:r w:rsidR="00CB112E">
        <w:rPr>
          <w:rFonts w:ascii="Arial" w:hAnsi="Arial" w:cs="Arial"/>
          <w:sz w:val="20"/>
          <w:szCs w:val="20"/>
        </w:rPr>
        <w:t>stakeholders</w:t>
      </w:r>
      <w:r w:rsidR="00F072C9">
        <w:rPr>
          <w:rFonts w:ascii="Arial" w:hAnsi="Arial" w:cs="Arial"/>
          <w:sz w:val="20"/>
          <w:szCs w:val="20"/>
        </w:rPr>
        <w:t xml:space="preserve">? </w:t>
      </w:r>
      <w:r w:rsidR="00CB112E">
        <w:rPr>
          <w:rFonts w:ascii="Arial" w:hAnsi="Arial" w:cs="Arial"/>
          <w:sz w:val="20"/>
          <w:szCs w:val="20"/>
        </w:rPr>
        <w:t>Explain the purpose and results of these interactions</w:t>
      </w:r>
    </w:p>
    <w:p w14:paraId="4ACE2176" w14:textId="77777777" w:rsidR="007C6A13" w:rsidRPr="00EF6F56" w:rsidRDefault="00F167CF" w:rsidP="00F072C9">
      <w:pPr>
        <w:numPr>
          <w:ilvl w:val="0"/>
          <w:numId w:val="23"/>
        </w:numPr>
        <w:spacing w:after="0" w:line="240" w:lineRule="auto"/>
        <w:ind w:right="-36"/>
        <w:contextualSpacing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sz w:val="20"/>
          <w:szCs w:val="20"/>
        </w:rPr>
        <w:t>List 1-3 specific accomplishme</w:t>
      </w:r>
      <w:r w:rsidR="00CB112E">
        <w:rPr>
          <w:rFonts w:ascii="Arial" w:hAnsi="Arial" w:cs="Arial"/>
          <w:sz w:val="20"/>
          <w:szCs w:val="20"/>
        </w:rPr>
        <w:t xml:space="preserve">nts </w:t>
      </w:r>
      <w:r w:rsidRPr="00EF6F56">
        <w:rPr>
          <w:rFonts w:ascii="Arial" w:hAnsi="Arial" w:cs="Arial"/>
          <w:sz w:val="20"/>
          <w:szCs w:val="20"/>
        </w:rPr>
        <w:t xml:space="preserve">using </w:t>
      </w:r>
      <w:r w:rsidRPr="00DA603F">
        <w:rPr>
          <w:rFonts w:ascii="Arial" w:hAnsi="Arial" w:cs="Arial"/>
          <w:b/>
          <w:sz w:val="20"/>
          <w:szCs w:val="20"/>
        </w:rPr>
        <w:t>action</w:t>
      </w:r>
      <w:r w:rsidR="009D3F49" w:rsidRPr="00DA603F">
        <w:rPr>
          <w:rFonts w:ascii="Arial" w:hAnsi="Arial" w:cs="Arial"/>
          <w:b/>
          <w:sz w:val="20"/>
          <w:szCs w:val="20"/>
        </w:rPr>
        <w:t>s</w:t>
      </w:r>
      <w:r w:rsidR="002A743D" w:rsidRPr="00CB112E">
        <w:rPr>
          <w:rFonts w:ascii="Arial" w:hAnsi="Arial" w:cs="Arial"/>
          <w:sz w:val="20"/>
          <w:szCs w:val="20"/>
        </w:rPr>
        <w:t xml:space="preserve">, </w:t>
      </w:r>
      <w:r w:rsidRPr="00DA603F">
        <w:rPr>
          <w:rFonts w:ascii="Arial" w:hAnsi="Arial" w:cs="Arial"/>
          <w:b/>
          <w:sz w:val="20"/>
          <w:szCs w:val="20"/>
        </w:rPr>
        <w:t>results</w:t>
      </w:r>
      <w:r w:rsidR="002A743D" w:rsidRPr="00CB112E">
        <w:rPr>
          <w:rFonts w:ascii="Arial" w:hAnsi="Arial" w:cs="Arial"/>
          <w:sz w:val="20"/>
          <w:szCs w:val="20"/>
        </w:rPr>
        <w:t>,</w:t>
      </w:r>
      <w:r w:rsidRPr="00CB112E">
        <w:rPr>
          <w:rFonts w:ascii="Arial" w:hAnsi="Arial" w:cs="Arial"/>
          <w:sz w:val="20"/>
          <w:szCs w:val="20"/>
        </w:rPr>
        <w:t xml:space="preserve"> </w:t>
      </w:r>
      <w:r w:rsidR="002A743D" w:rsidRPr="00EF6F56">
        <w:rPr>
          <w:rFonts w:ascii="Arial" w:hAnsi="Arial" w:cs="Arial"/>
          <w:sz w:val="20"/>
          <w:szCs w:val="20"/>
        </w:rPr>
        <w:t>and</w:t>
      </w:r>
      <w:r w:rsidR="00CB112E" w:rsidRPr="00CB112E">
        <w:rPr>
          <w:rFonts w:ascii="Arial" w:hAnsi="Arial" w:cs="Arial"/>
          <w:sz w:val="20"/>
          <w:szCs w:val="20"/>
        </w:rPr>
        <w:t xml:space="preserve"> </w:t>
      </w:r>
      <w:r w:rsidR="00CB112E" w:rsidRPr="00DA603F">
        <w:rPr>
          <w:rFonts w:ascii="Arial" w:hAnsi="Arial" w:cs="Arial"/>
          <w:b/>
          <w:sz w:val="20"/>
          <w:szCs w:val="20"/>
        </w:rPr>
        <w:t>timeframe</w:t>
      </w:r>
      <w:r w:rsidR="00CB112E" w:rsidRPr="00CB112E">
        <w:rPr>
          <w:rFonts w:ascii="Arial" w:hAnsi="Arial" w:cs="Arial"/>
          <w:sz w:val="20"/>
          <w:szCs w:val="20"/>
        </w:rPr>
        <w:t xml:space="preserve">. Think of a time you </w:t>
      </w:r>
      <w:r w:rsidR="00785397" w:rsidRPr="00EF6F56">
        <w:rPr>
          <w:rFonts w:ascii="Arial" w:hAnsi="Arial" w:cs="Arial"/>
          <w:sz w:val="20"/>
          <w:szCs w:val="20"/>
        </w:rPr>
        <w:t>save</w:t>
      </w:r>
      <w:r w:rsidR="00CB112E">
        <w:rPr>
          <w:rFonts w:ascii="Arial" w:hAnsi="Arial" w:cs="Arial"/>
          <w:sz w:val="20"/>
          <w:szCs w:val="20"/>
        </w:rPr>
        <w:t>d</w:t>
      </w:r>
      <w:r w:rsidR="00785397" w:rsidRPr="00EF6F56">
        <w:rPr>
          <w:rFonts w:ascii="Arial" w:hAnsi="Arial" w:cs="Arial"/>
          <w:sz w:val="20"/>
          <w:szCs w:val="20"/>
        </w:rPr>
        <w:t xml:space="preserve"> money for a client, implement</w:t>
      </w:r>
      <w:r w:rsidR="00CB112E">
        <w:rPr>
          <w:rFonts w:ascii="Arial" w:hAnsi="Arial" w:cs="Arial"/>
          <w:sz w:val="20"/>
          <w:szCs w:val="20"/>
        </w:rPr>
        <w:t>ed</w:t>
      </w:r>
      <w:r w:rsidR="00785397" w:rsidRPr="00EF6F56">
        <w:rPr>
          <w:rFonts w:ascii="Arial" w:hAnsi="Arial" w:cs="Arial"/>
          <w:sz w:val="20"/>
          <w:szCs w:val="20"/>
        </w:rPr>
        <w:t xml:space="preserve"> a new process that increased efficiency,</w:t>
      </w:r>
      <w:r w:rsidR="00C836BB" w:rsidRPr="00EF6F56">
        <w:rPr>
          <w:rFonts w:ascii="Arial" w:hAnsi="Arial" w:cs="Arial"/>
          <w:sz w:val="20"/>
          <w:szCs w:val="20"/>
        </w:rPr>
        <w:t xml:space="preserve"> </w:t>
      </w:r>
      <w:r w:rsidR="00CB112E">
        <w:rPr>
          <w:rFonts w:ascii="Arial" w:hAnsi="Arial" w:cs="Arial"/>
          <w:sz w:val="20"/>
          <w:szCs w:val="20"/>
        </w:rPr>
        <w:t xml:space="preserve">or </w:t>
      </w:r>
      <w:r w:rsidR="00C836BB" w:rsidRPr="00EF6F56">
        <w:rPr>
          <w:rFonts w:ascii="Arial" w:hAnsi="Arial" w:cs="Arial"/>
          <w:sz w:val="20"/>
          <w:szCs w:val="20"/>
        </w:rPr>
        <w:t>reduce</w:t>
      </w:r>
      <w:r w:rsidR="00CB112E">
        <w:rPr>
          <w:rFonts w:ascii="Arial" w:hAnsi="Arial" w:cs="Arial"/>
          <w:sz w:val="20"/>
          <w:szCs w:val="20"/>
        </w:rPr>
        <w:t>d</w:t>
      </w:r>
      <w:r w:rsidR="00C836BB" w:rsidRPr="00EF6F56">
        <w:rPr>
          <w:rFonts w:ascii="Arial" w:hAnsi="Arial" w:cs="Arial"/>
          <w:sz w:val="20"/>
          <w:szCs w:val="20"/>
        </w:rPr>
        <w:t xml:space="preserve"> the timeline for a project by improving the design, </w:t>
      </w:r>
      <w:r w:rsidR="00CB112E">
        <w:rPr>
          <w:rFonts w:ascii="Arial" w:hAnsi="Arial" w:cs="Arial"/>
          <w:sz w:val="20"/>
          <w:szCs w:val="20"/>
        </w:rPr>
        <w:t xml:space="preserve">among other accomplishments. Specify the </w:t>
      </w:r>
      <w:r w:rsidR="00315350" w:rsidRPr="00EF6F56">
        <w:rPr>
          <w:rFonts w:ascii="Arial" w:hAnsi="Arial" w:cs="Arial"/>
          <w:sz w:val="20"/>
          <w:szCs w:val="20"/>
        </w:rPr>
        <w:t>technologies you</w:t>
      </w:r>
      <w:r w:rsidR="00DA603F">
        <w:rPr>
          <w:rFonts w:ascii="Arial" w:hAnsi="Arial" w:cs="Arial"/>
          <w:sz w:val="20"/>
          <w:szCs w:val="20"/>
        </w:rPr>
        <w:t xml:space="preserve"> use</w:t>
      </w:r>
      <w:r w:rsidR="00315350" w:rsidRPr="00EF6F56">
        <w:rPr>
          <w:rFonts w:ascii="Arial" w:hAnsi="Arial" w:cs="Arial"/>
          <w:sz w:val="20"/>
          <w:szCs w:val="20"/>
        </w:rPr>
        <w:t xml:space="preserve"> </w:t>
      </w:r>
      <w:r w:rsidR="00CB112E">
        <w:rPr>
          <w:rFonts w:ascii="Arial" w:hAnsi="Arial" w:cs="Arial"/>
          <w:sz w:val="20"/>
          <w:szCs w:val="20"/>
        </w:rPr>
        <w:t>to accomplish these results</w:t>
      </w:r>
    </w:p>
    <w:p w14:paraId="60E67F69" w14:textId="77777777" w:rsidR="00C6101C" w:rsidRPr="00EF6F56" w:rsidRDefault="00C6101C" w:rsidP="00296C54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</w:p>
    <w:p w14:paraId="05B2CD4B" w14:textId="77777777" w:rsidR="0011476D" w:rsidRPr="00EF6F56" w:rsidRDefault="00CB112E" w:rsidP="00CB112E">
      <w:pPr>
        <w:tabs>
          <w:tab w:val="left" w:pos="7200"/>
        </w:tabs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11476D" w:rsidRPr="00EF6F56">
        <w:rPr>
          <w:rFonts w:ascii="Arial" w:hAnsi="Arial" w:cs="Arial"/>
          <w:i/>
          <w:sz w:val="20"/>
          <w:szCs w:val="20"/>
        </w:rPr>
        <w:t>Continue listing positions</w:t>
      </w:r>
      <w:r w:rsidR="002A743D" w:rsidRPr="00EF6F56">
        <w:rPr>
          <w:rFonts w:ascii="Arial" w:hAnsi="Arial" w:cs="Arial"/>
          <w:i/>
          <w:sz w:val="20"/>
          <w:szCs w:val="20"/>
        </w:rPr>
        <w:t>/promotions</w:t>
      </w:r>
      <w:r w:rsidR="0011476D" w:rsidRPr="00EF6F56">
        <w:rPr>
          <w:rFonts w:ascii="Arial" w:hAnsi="Arial" w:cs="Arial"/>
          <w:i/>
          <w:sz w:val="20"/>
          <w:szCs w:val="20"/>
        </w:rPr>
        <w:t xml:space="preserve"> as necessary, using this format, </w:t>
      </w:r>
      <w:r w:rsidR="00B5207A" w:rsidRPr="00EF6F56">
        <w:rPr>
          <w:rFonts w:ascii="Arial" w:hAnsi="Arial" w:cs="Arial"/>
          <w:i/>
          <w:sz w:val="20"/>
          <w:szCs w:val="20"/>
        </w:rPr>
        <w:t xml:space="preserve">with </w:t>
      </w:r>
      <w:r w:rsidR="002A743D" w:rsidRPr="00EF6F56">
        <w:rPr>
          <w:rFonts w:ascii="Arial" w:hAnsi="Arial" w:cs="Arial"/>
          <w:i/>
          <w:sz w:val="20"/>
          <w:szCs w:val="20"/>
        </w:rPr>
        <w:t xml:space="preserve">your </w:t>
      </w:r>
      <w:r w:rsidR="00B5207A" w:rsidRPr="00EF6F56">
        <w:rPr>
          <w:rFonts w:ascii="Arial" w:hAnsi="Arial" w:cs="Arial"/>
          <w:i/>
          <w:sz w:val="20"/>
          <w:szCs w:val="20"/>
        </w:rPr>
        <w:t>most recent position at the top</w:t>
      </w:r>
      <w:r>
        <w:rPr>
          <w:rFonts w:ascii="Arial" w:hAnsi="Arial" w:cs="Arial"/>
          <w:i/>
          <w:sz w:val="20"/>
          <w:szCs w:val="20"/>
        </w:rPr>
        <w:t>*</w:t>
      </w:r>
    </w:p>
    <w:p w14:paraId="377A6A2C" w14:textId="77777777" w:rsidR="0063121D" w:rsidRPr="00EF6F56" w:rsidRDefault="0063121D" w:rsidP="00567505">
      <w:pPr>
        <w:tabs>
          <w:tab w:val="left" w:pos="7200"/>
        </w:tabs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</w:p>
    <w:p w14:paraId="6E47EF1A" w14:textId="77777777" w:rsidR="0011476D" w:rsidRPr="00EF6F56" w:rsidRDefault="0011476D" w:rsidP="0011476D">
      <w:pPr>
        <w:tabs>
          <w:tab w:val="left" w:pos="7200"/>
        </w:tabs>
        <w:spacing w:after="0" w:line="240" w:lineRule="auto"/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EF6F56">
        <w:rPr>
          <w:rFonts w:ascii="Arial" w:hAnsi="Arial" w:cs="Arial"/>
          <w:b/>
          <w:sz w:val="20"/>
          <w:szCs w:val="20"/>
          <w:u w:val="single"/>
        </w:rPr>
        <w:t>ADDITIONAL WORK EXPERIENCE</w:t>
      </w:r>
    </w:p>
    <w:p w14:paraId="58AC9F78" w14:textId="77777777" w:rsidR="0011476D" w:rsidRPr="00EF6F56" w:rsidRDefault="0011476D" w:rsidP="002B69CE">
      <w:pPr>
        <w:spacing w:after="0" w:line="240" w:lineRule="auto"/>
        <w:ind w:right="-36"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b/>
          <w:bCs/>
          <w:sz w:val="20"/>
          <w:szCs w:val="20"/>
        </w:rPr>
        <w:t>Survival Job</w:t>
      </w:r>
      <w:r w:rsidR="002B69CE" w:rsidRPr="00EF6F56">
        <w:rPr>
          <w:rFonts w:ascii="Arial" w:hAnsi="Arial" w:cs="Arial"/>
          <w:b/>
          <w:bCs/>
          <w:sz w:val="20"/>
          <w:szCs w:val="20"/>
        </w:rPr>
        <w:t>/Volunteer Position</w:t>
      </w:r>
      <w:r w:rsidRPr="00EF6F56">
        <w:rPr>
          <w:rFonts w:ascii="Arial" w:hAnsi="Arial" w:cs="Arial"/>
          <w:b/>
          <w:bCs/>
          <w:sz w:val="20"/>
          <w:szCs w:val="20"/>
        </w:rPr>
        <w:t xml:space="preserve"> Title, Company Name, </w:t>
      </w:r>
      <w:r w:rsidRPr="00EF6F56">
        <w:rPr>
          <w:rFonts w:ascii="Arial" w:hAnsi="Arial" w:cs="Arial"/>
          <w:bCs/>
          <w:sz w:val="20"/>
          <w:szCs w:val="20"/>
        </w:rPr>
        <w:t>City, State</w:t>
      </w:r>
      <w:r w:rsidR="002B69CE" w:rsidRPr="00EF6F56">
        <w:rPr>
          <w:rFonts w:ascii="Arial" w:hAnsi="Arial" w:cs="Arial"/>
          <w:b/>
          <w:bCs/>
          <w:sz w:val="20"/>
          <w:szCs w:val="20"/>
        </w:rPr>
        <w:tab/>
      </w:r>
      <w:r w:rsidR="002B69CE" w:rsidRPr="00EF6F56">
        <w:rPr>
          <w:rFonts w:ascii="Arial" w:hAnsi="Arial" w:cs="Arial"/>
          <w:b/>
          <w:bCs/>
          <w:sz w:val="20"/>
          <w:szCs w:val="20"/>
        </w:rPr>
        <w:tab/>
      </w:r>
      <w:r w:rsidRPr="00EF6F56">
        <w:rPr>
          <w:rFonts w:ascii="Arial" w:hAnsi="Arial" w:cs="Arial"/>
          <w:b/>
          <w:sz w:val="20"/>
          <w:szCs w:val="20"/>
        </w:rPr>
        <w:t>Start Month/Year – End Month/Year</w:t>
      </w:r>
    </w:p>
    <w:p w14:paraId="716EB581" w14:textId="77777777" w:rsidR="0011476D" w:rsidRPr="00EF6F56" w:rsidRDefault="0011476D" w:rsidP="00567505">
      <w:pPr>
        <w:tabs>
          <w:tab w:val="left" w:pos="7200"/>
        </w:tabs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</w:p>
    <w:p w14:paraId="3F35F9D1" w14:textId="77777777" w:rsidR="00F167CF" w:rsidRPr="00EF6F56" w:rsidRDefault="008167BE" w:rsidP="00F167CF">
      <w:pPr>
        <w:tabs>
          <w:tab w:val="left" w:pos="7200"/>
        </w:tabs>
        <w:spacing w:after="0" w:line="240" w:lineRule="auto"/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EF6F56">
        <w:rPr>
          <w:rFonts w:ascii="Arial" w:hAnsi="Arial" w:cs="Arial"/>
          <w:b/>
          <w:sz w:val="20"/>
          <w:szCs w:val="20"/>
          <w:u w:val="single"/>
        </w:rPr>
        <w:t>EDUCATION</w:t>
      </w:r>
    </w:p>
    <w:p w14:paraId="14BDACC2" w14:textId="77777777" w:rsidR="00F167CF" w:rsidRPr="00EF6F56" w:rsidRDefault="00F167CF" w:rsidP="002B69CE">
      <w:pPr>
        <w:spacing w:after="0" w:line="240" w:lineRule="auto"/>
        <w:ind w:right="-36"/>
        <w:rPr>
          <w:rFonts w:ascii="Arial" w:hAnsi="Arial" w:cs="Arial"/>
          <w:b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Highest Degree T</w:t>
      </w:r>
      <w:r w:rsidR="002B69CE" w:rsidRPr="00EF6F56">
        <w:rPr>
          <w:rFonts w:ascii="Arial" w:hAnsi="Arial" w:cs="Arial"/>
          <w:b/>
          <w:sz w:val="20"/>
          <w:szCs w:val="20"/>
        </w:rPr>
        <w:t>itle</w:t>
      </w:r>
      <w:r w:rsidR="002B69CE" w:rsidRPr="00EF6F56">
        <w:rPr>
          <w:rFonts w:ascii="Arial" w:hAnsi="Arial" w:cs="Arial"/>
          <w:b/>
          <w:sz w:val="20"/>
          <w:szCs w:val="20"/>
        </w:rPr>
        <w:tab/>
      </w:r>
      <w:r w:rsidR="002B69CE" w:rsidRPr="00EF6F56">
        <w:rPr>
          <w:rFonts w:ascii="Arial" w:hAnsi="Arial" w:cs="Arial"/>
          <w:b/>
          <w:sz w:val="20"/>
          <w:szCs w:val="20"/>
        </w:rPr>
        <w:tab/>
      </w:r>
      <w:r w:rsidR="002B69CE" w:rsidRPr="00EF6F56">
        <w:rPr>
          <w:rFonts w:ascii="Arial" w:hAnsi="Arial" w:cs="Arial"/>
          <w:b/>
          <w:sz w:val="20"/>
          <w:szCs w:val="20"/>
        </w:rPr>
        <w:tab/>
      </w:r>
      <w:r w:rsidR="002B69CE" w:rsidRPr="00EF6F56">
        <w:rPr>
          <w:rFonts w:ascii="Arial" w:hAnsi="Arial" w:cs="Arial"/>
          <w:b/>
          <w:sz w:val="20"/>
          <w:szCs w:val="20"/>
        </w:rPr>
        <w:tab/>
      </w:r>
      <w:r w:rsidR="002B69CE" w:rsidRPr="00EF6F56">
        <w:rPr>
          <w:rFonts w:ascii="Arial" w:hAnsi="Arial" w:cs="Arial"/>
          <w:b/>
          <w:sz w:val="20"/>
          <w:szCs w:val="20"/>
        </w:rPr>
        <w:tab/>
      </w:r>
      <w:r w:rsidR="002B69CE" w:rsidRPr="00EF6F56">
        <w:rPr>
          <w:rFonts w:ascii="Arial" w:hAnsi="Arial" w:cs="Arial"/>
          <w:b/>
          <w:sz w:val="20"/>
          <w:szCs w:val="20"/>
        </w:rPr>
        <w:tab/>
      </w:r>
      <w:r w:rsidR="002B69CE" w:rsidRPr="00EF6F56">
        <w:rPr>
          <w:rFonts w:ascii="Arial" w:hAnsi="Arial" w:cs="Arial"/>
          <w:b/>
          <w:sz w:val="20"/>
          <w:szCs w:val="20"/>
        </w:rPr>
        <w:tab/>
      </w:r>
      <w:r w:rsidR="002B69CE" w:rsidRPr="00EF6F56">
        <w:rPr>
          <w:rFonts w:ascii="Arial" w:hAnsi="Arial" w:cs="Arial"/>
          <w:b/>
          <w:sz w:val="20"/>
          <w:szCs w:val="20"/>
        </w:rPr>
        <w:tab/>
      </w:r>
      <w:r w:rsidRPr="00EF6F56">
        <w:rPr>
          <w:rFonts w:ascii="Arial" w:hAnsi="Arial" w:cs="Arial"/>
          <w:b/>
          <w:sz w:val="20"/>
          <w:szCs w:val="20"/>
        </w:rPr>
        <w:t>Year of Graduation</w:t>
      </w:r>
    </w:p>
    <w:p w14:paraId="4B993C2F" w14:textId="77777777" w:rsidR="00F167CF" w:rsidRPr="00EF6F56" w:rsidRDefault="00F167CF" w:rsidP="00F167CF">
      <w:pPr>
        <w:tabs>
          <w:tab w:val="left" w:pos="7200"/>
        </w:tabs>
        <w:spacing w:after="0" w:line="240" w:lineRule="auto"/>
        <w:ind w:right="-36"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b/>
          <w:sz w:val="20"/>
          <w:szCs w:val="20"/>
        </w:rPr>
        <w:t>Name of University</w:t>
      </w:r>
      <w:r w:rsidRPr="00EF6F56">
        <w:rPr>
          <w:rFonts w:ascii="Arial" w:hAnsi="Arial" w:cs="Arial"/>
          <w:sz w:val="20"/>
          <w:szCs w:val="20"/>
        </w:rPr>
        <w:t>, City, Country</w:t>
      </w:r>
    </w:p>
    <w:p w14:paraId="50A6A945" w14:textId="77777777" w:rsidR="00F167CF" w:rsidRPr="00EF6F56" w:rsidRDefault="00F167CF" w:rsidP="00F167CF">
      <w:pPr>
        <w:tabs>
          <w:tab w:val="left" w:pos="7200"/>
        </w:tabs>
        <w:spacing w:after="0" w:line="240" w:lineRule="auto"/>
        <w:ind w:right="-36"/>
        <w:rPr>
          <w:rFonts w:ascii="Arial" w:hAnsi="Arial" w:cs="Arial"/>
          <w:i/>
          <w:sz w:val="20"/>
          <w:szCs w:val="20"/>
        </w:rPr>
      </w:pPr>
      <w:r w:rsidRPr="00EF6F56">
        <w:rPr>
          <w:rFonts w:ascii="Arial" w:hAnsi="Arial" w:cs="Arial"/>
          <w:i/>
          <w:sz w:val="20"/>
          <w:szCs w:val="20"/>
        </w:rPr>
        <w:t xml:space="preserve">Description of the university including any relevant rank the university held and </w:t>
      </w:r>
      <w:r w:rsidR="00BF23AD" w:rsidRPr="00EF6F56">
        <w:rPr>
          <w:rFonts w:ascii="Arial" w:hAnsi="Arial" w:cs="Arial"/>
          <w:i/>
          <w:sz w:val="20"/>
          <w:szCs w:val="20"/>
        </w:rPr>
        <w:t>accreditation</w:t>
      </w:r>
    </w:p>
    <w:p w14:paraId="24B89FDF" w14:textId="77777777" w:rsidR="0011476D" w:rsidRPr="00EF6F56" w:rsidRDefault="0011476D" w:rsidP="0011476D">
      <w:pPr>
        <w:tabs>
          <w:tab w:val="left" w:pos="7200"/>
        </w:tabs>
        <w:spacing w:after="0" w:line="240" w:lineRule="auto"/>
        <w:ind w:right="-36"/>
        <w:rPr>
          <w:rFonts w:ascii="Arial" w:hAnsi="Arial" w:cs="Arial"/>
          <w:sz w:val="20"/>
          <w:szCs w:val="20"/>
        </w:rPr>
      </w:pPr>
    </w:p>
    <w:p w14:paraId="59DA05C0" w14:textId="77777777" w:rsidR="00B5207A" w:rsidRPr="00EF6F56" w:rsidRDefault="00DA603F" w:rsidP="00DA603F">
      <w:pPr>
        <w:tabs>
          <w:tab w:val="left" w:pos="7200"/>
        </w:tabs>
        <w:spacing w:after="0" w:line="240" w:lineRule="auto"/>
        <w:ind w:right="-3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B5207A" w:rsidRPr="00EF6F56">
        <w:rPr>
          <w:rFonts w:ascii="Arial" w:hAnsi="Arial" w:cs="Arial"/>
          <w:i/>
          <w:sz w:val="20"/>
          <w:szCs w:val="20"/>
        </w:rPr>
        <w:t>Continue listing degrees</w:t>
      </w:r>
      <w:r w:rsidR="00A42710" w:rsidRPr="00EF6F56">
        <w:rPr>
          <w:rFonts w:ascii="Arial" w:hAnsi="Arial" w:cs="Arial"/>
          <w:i/>
          <w:sz w:val="20"/>
          <w:szCs w:val="20"/>
        </w:rPr>
        <w:t xml:space="preserve"> (Bachelor or above)</w:t>
      </w:r>
      <w:r w:rsidR="00B5207A" w:rsidRPr="00EF6F56">
        <w:rPr>
          <w:rFonts w:ascii="Arial" w:hAnsi="Arial" w:cs="Arial"/>
          <w:i/>
          <w:sz w:val="20"/>
          <w:szCs w:val="20"/>
        </w:rPr>
        <w:t xml:space="preserve"> if you have them, using this format, with the most recent degree at the top</w:t>
      </w:r>
      <w:r>
        <w:rPr>
          <w:rFonts w:ascii="Arial" w:hAnsi="Arial" w:cs="Arial"/>
          <w:i/>
          <w:sz w:val="20"/>
          <w:szCs w:val="20"/>
        </w:rPr>
        <w:t>*</w:t>
      </w:r>
    </w:p>
    <w:p w14:paraId="1C1B8B7E" w14:textId="77777777" w:rsidR="00D645F6" w:rsidRPr="00EF6F56" w:rsidRDefault="00D645F6" w:rsidP="0011476D">
      <w:pPr>
        <w:spacing w:after="0" w:line="240" w:lineRule="auto"/>
        <w:rPr>
          <w:rFonts w:ascii="Arial" w:hAnsi="Arial" w:cs="Arial"/>
          <w:b/>
          <w:bCs/>
          <w:sz w:val="20"/>
          <w:szCs w:val="20"/>
          <w:u w:val="single"/>
        </w:rPr>
      </w:pPr>
    </w:p>
    <w:p w14:paraId="67C31419" w14:textId="77777777" w:rsidR="0011476D" w:rsidRPr="00EF6F56" w:rsidRDefault="0011476D" w:rsidP="0011476D">
      <w:pPr>
        <w:spacing w:after="0" w:line="240" w:lineRule="auto"/>
        <w:rPr>
          <w:rFonts w:ascii="Arial" w:hAnsi="Arial" w:cs="Arial"/>
          <w:b/>
          <w:bCs/>
          <w:sz w:val="20"/>
          <w:szCs w:val="20"/>
          <w:u w:val="single"/>
        </w:rPr>
      </w:pPr>
      <w:r w:rsidRPr="00EF6F56">
        <w:rPr>
          <w:rFonts w:ascii="Arial" w:hAnsi="Arial" w:cs="Arial"/>
          <w:b/>
          <w:bCs/>
          <w:sz w:val="20"/>
          <w:szCs w:val="20"/>
          <w:u w:val="single"/>
        </w:rPr>
        <w:t>PROFESSIONAL DEVELOPMENT/AFFILIATIONS</w:t>
      </w:r>
    </w:p>
    <w:p w14:paraId="41E6ED2E" w14:textId="77777777" w:rsidR="002B69CE" w:rsidRPr="00EF6F56" w:rsidRDefault="0011476D" w:rsidP="00D645F6">
      <w:pPr>
        <w:numPr>
          <w:ilvl w:val="0"/>
          <w:numId w:val="2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EF6F56">
        <w:rPr>
          <w:rFonts w:ascii="Arial" w:hAnsi="Arial" w:cs="Arial"/>
          <w:sz w:val="20"/>
          <w:szCs w:val="20"/>
        </w:rPr>
        <w:t>List relevant</w:t>
      </w:r>
      <w:r w:rsidR="009B48E0" w:rsidRPr="00EF6F56">
        <w:rPr>
          <w:rFonts w:ascii="Arial" w:hAnsi="Arial" w:cs="Arial"/>
          <w:sz w:val="20"/>
          <w:szCs w:val="20"/>
        </w:rPr>
        <w:t xml:space="preserve"> c</w:t>
      </w:r>
      <w:r w:rsidRPr="00EF6F56">
        <w:rPr>
          <w:rFonts w:ascii="Arial" w:hAnsi="Arial" w:cs="Arial"/>
          <w:sz w:val="20"/>
          <w:szCs w:val="20"/>
        </w:rPr>
        <w:t>ourses</w:t>
      </w:r>
      <w:r w:rsidR="009B48E0" w:rsidRPr="00EF6F56">
        <w:rPr>
          <w:rFonts w:ascii="Arial" w:hAnsi="Arial" w:cs="Arial"/>
          <w:sz w:val="20"/>
          <w:szCs w:val="20"/>
        </w:rPr>
        <w:t>,</w:t>
      </w:r>
      <w:r w:rsidRPr="00EF6F56">
        <w:rPr>
          <w:rFonts w:ascii="Arial" w:hAnsi="Arial" w:cs="Arial"/>
          <w:sz w:val="20"/>
          <w:szCs w:val="20"/>
        </w:rPr>
        <w:t xml:space="preserve"> certification</w:t>
      </w:r>
      <w:r w:rsidR="009B48E0" w:rsidRPr="00EF6F56">
        <w:rPr>
          <w:rFonts w:ascii="Arial" w:hAnsi="Arial" w:cs="Arial"/>
          <w:sz w:val="20"/>
          <w:szCs w:val="20"/>
        </w:rPr>
        <w:t>s or seminars, Institution</w:t>
      </w:r>
      <w:r w:rsidR="00485254">
        <w:rPr>
          <w:rFonts w:ascii="Arial" w:hAnsi="Arial" w:cs="Arial"/>
          <w:sz w:val="20"/>
          <w:szCs w:val="20"/>
        </w:rPr>
        <w:t>, City, State</w:t>
      </w:r>
      <w:r w:rsidR="00485254">
        <w:rPr>
          <w:rFonts w:ascii="Arial" w:hAnsi="Arial" w:cs="Arial"/>
          <w:sz w:val="20"/>
          <w:szCs w:val="20"/>
        </w:rPr>
        <w:tab/>
      </w:r>
      <w:r w:rsidR="009B48E0" w:rsidRPr="00EF6F56">
        <w:rPr>
          <w:rFonts w:ascii="Arial" w:hAnsi="Arial" w:cs="Arial"/>
          <w:b/>
          <w:sz w:val="20"/>
          <w:szCs w:val="20"/>
        </w:rPr>
        <w:t>Year</w:t>
      </w:r>
      <w:r w:rsidRPr="00EF6F56">
        <w:rPr>
          <w:rFonts w:ascii="Arial" w:hAnsi="Arial" w:cs="Arial"/>
          <w:b/>
          <w:sz w:val="20"/>
          <w:szCs w:val="20"/>
        </w:rPr>
        <w:t xml:space="preserve"> of Membership/Certification</w:t>
      </w:r>
    </w:p>
    <w:sectPr w:rsidR="002B69CE" w:rsidRPr="00EF6F56" w:rsidSect="00EF6F56">
      <w:type w:val="continuous"/>
      <w:pgSz w:w="12240" w:h="15840"/>
      <w:pgMar w:top="720" w:right="720" w:bottom="720" w:left="720" w:header="708" w:footer="2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9EC6DC" w14:textId="77777777" w:rsidR="00565E30" w:rsidRDefault="00565E30" w:rsidP="00307346">
      <w:pPr>
        <w:spacing w:after="0" w:line="240" w:lineRule="auto"/>
      </w:pPr>
      <w:r>
        <w:separator/>
      </w:r>
    </w:p>
  </w:endnote>
  <w:endnote w:type="continuationSeparator" w:id="0">
    <w:p w14:paraId="08D1F758" w14:textId="77777777" w:rsidR="00565E30" w:rsidRDefault="00565E30" w:rsidP="003073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1B6A35" w14:textId="77777777" w:rsidR="00565E30" w:rsidRDefault="00565E30" w:rsidP="00307346">
      <w:pPr>
        <w:spacing w:after="0" w:line="240" w:lineRule="auto"/>
      </w:pPr>
      <w:r>
        <w:separator/>
      </w:r>
    </w:p>
  </w:footnote>
  <w:footnote w:type="continuationSeparator" w:id="0">
    <w:p w14:paraId="79A2F043" w14:textId="77777777" w:rsidR="00565E30" w:rsidRDefault="00565E30" w:rsidP="003073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6D4672" w14:textId="77777777" w:rsidR="00D645F6" w:rsidRDefault="00D645F6">
    <w:pPr>
      <w:pStyle w:val="Header"/>
    </w:pPr>
  </w:p>
  <w:p w14:paraId="1A344FD9" w14:textId="77777777" w:rsidR="006757EF" w:rsidRDefault="00D645F6"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802FC7" w14:textId="77777777" w:rsidR="00D645F6" w:rsidRPr="00D645F6" w:rsidRDefault="00D645F6" w:rsidP="00EF6F56">
    <w:pPr>
      <w:tabs>
        <w:tab w:val="center" w:pos="6560"/>
      </w:tabs>
      <w:spacing w:after="0"/>
      <w:rPr>
        <w:rFonts w:ascii="Arial" w:hAnsi="Arial" w:cs="Arial"/>
        <w:b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AC65E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BC4DD0"/>
    <w:multiLevelType w:val="hybridMultilevel"/>
    <w:tmpl w:val="AF32BA0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224E0"/>
    <w:multiLevelType w:val="hybridMultilevel"/>
    <w:tmpl w:val="BEF0A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F1735"/>
    <w:multiLevelType w:val="hybridMultilevel"/>
    <w:tmpl w:val="DFC055D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B5551"/>
    <w:multiLevelType w:val="hybridMultilevel"/>
    <w:tmpl w:val="928CAED4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D81839"/>
    <w:multiLevelType w:val="hybridMultilevel"/>
    <w:tmpl w:val="4FDC2F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B2B60"/>
    <w:multiLevelType w:val="hybridMultilevel"/>
    <w:tmpl w:val="5E44B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A97B91"/>
    <w:multiLevelType w:val="hybridMultilevel"/>
    <w:tmpl w:val="C6ECCF2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611779"/>
    <w:multiLevelType w:val="hybridMultilevel"/>
    <w:tmpl w:val="82E88BC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36FFC"/>
    <w:multiLevelType w:val="hybridMultilevel"/>
    <w:tmpl w:val="AC48DF2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430ADD"/>
    <w:multiLevelType w:val="hybridMultilevel"/>
    <w:tmpl w:val="09E03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190604"/>
    <w:multiLevelType w:val="hybridMultilevel"/>
    <w:tmpl w:val="8800D600"/>
    <w:lvl w:ilvl="0" w:tplc="404052A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675426"/>
    <w:multiLevelType w:val="hybridMultilevel"/>
    <w:tmpl w:val="E300304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185557"/>
    <w:multiLevelType w:val="hybridMultilevel"/>
    <w:tmpl w:val="7B865A2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A53342"/>
    <w:multiLevelType w:val="hybridMultilevel"/>
    <w:tmpl w:val="3F60CD04"/>
    <w:lvl w:ilvl="0" w:tplc="080A0001">
      <w:start w:val="1"/>
      <w:numFmt w:val="bullet"/>
      <w:lvlText w:val=""/>
      <w:lvlJc w:val="left"/>
      <w:pPr>
        <w:ind w:left="1021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41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61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81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01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21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41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61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81" w:hanging="360"/>
      </w:pPr>
      <w:rPr>
        <w:rFonts w:ascii="Wingdings" w:hAnsi="Wingdings" w:hint="default"/>
      </w:rPr>
    </w:lvl>
  </w:abstractNum>
  <w:abstractNum w:abstractNumId="15" w15:restartNumberingAfterBreak="0">
    <w:nsid w:val="4F6E6D78"/>
    <w:multiLevelType w:val="hybridMultilevel"/>
    <w:tmpl w:val="E1B2F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B11CC0"/>
    <w:multiLevelType w:val="hybridMultilevel"/>
    <w:tmpl w:val="4C0279E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834799"/>
    <w:multiLevelType w:val="hybridMultilevel"/>
    <w:tmpl w:val="F3C0BEAC"/>
    <w:lvl w:ilvl="0" w:tplc="080A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6566340C"/>
    <w:multiLevelType w:val="hybridMultilevel"/>
    <w:tmpl w:val="8800D600"/>
    <w:lvl w:ilvl="0" w:tplc="404052A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854E41"/>
    <w:multiLevelType w:val="hybridMultilevel"/>
    <w:tmpl w:val="A4A014A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4F1702"/>
    <w:multiLevelType w:val="hybridMultilevel"/>
    <w:tmpl w:val="98ACABF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0B3D19"/>
    <w:multiLevelType w:val="hybridMultilevel"/>
    <w:tmpl w:val="514ADD50"/>
    <w:lvl w:ilvl="0" w:tplc="333E40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C85DDD"/>
    <w:multiLevelType w:val="hybridMultilevel"/>
    <w:tmpl w:val="51AC8D8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9A2552"/>
    <w:multiLevelType w:val="hybridMultilevel"/>
    <w:tmpl w:val="EFAA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6"/>
  </w:num>
  <w:num w:numId="4">
    <w:abstractNumId w:val="19"/>
  </w:num>
  <w:num w:numId="5">
    <w:abstractNumId w:val="17"/>
  </w:num>
  <w:num w:numId="6">
    <w:abstractNumId w:val="7"/>
  </w:num>
  <w:num w:numId="7">
    <w:abstractNumId w:val="14"/>
  </w:num>
  <w:num w:numId="8">
    <w:abstractNumId w:val="20"/>
  </w:num>
  <w:num w:numId="9">
    <w:abstractNumId w:val="9"/>
  </w:num>
  <w:num w:numId="10">
    <w:abstractNumId w:val="1"/>
  </w:num>
  <w:num w:numId="11">
    <w:abstractNumId w:val="12"/>
  </w:num>
  <w:num w:numId="12">
    <w:abstractNumId w:val="4"/>
  </w:num>
  <w:num w:numId="13">
    <w:abstractNumId w:val="3"/>
  </w:num>
  <w:num w:numId="14">
    <w:abstractNumId w:val="13"/>
  </w:num>
  <w:num w:numId="15">
    <w:abstractNumId w:val="6"/>
  </w:num>
  <w:num w:numId="16">
    <w:abstractNumId w:val="21"/>
  </w:num>
  <w:num w:numId="17">
    <w:abstractNumId w:val="18"/>
  </w:num>
  <w:num w:numId="18">
    <w:abstractNumId w:val="10"/>
  </w:num>
  <w:num w:numId="19">
    <w:abstractNumId w:val="11"/>
  </w:num>
  <w:num w:numId="20">
    <w:abstractNumId w:val="23"/>
  </w:num>
  <w:num w:numId="21">
    <w:abstractNumId w:val="15"/>
  </w:num>
  <w:num w:numId="22">
    <w:abstractNumId w:val="2"/>
  </w:num>
  <w:num w:numId="23">
    <w:abstractNumId w:val="22"/>
  </w:num>
  <w:num w:numId="24">
    <w:abstractNumId w:val="0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OwNDIwMjE3MTVV0lEKTi0uzszPAykwrAUAdUO4rCwAAAA="/>
  </w:docVars>
  <w:rsids>
    <w:rsidRoot w:val="00CA180D"/>
    <w:rsid w:val="00006E70"/>
    <w:rsid w:val="00010733"/>
    <w:rsid w:val="00017C25"/>
    <w:rsid w:val="00025545"/>
    <w:rsid w:val="00034671"/>
    <w:rsid w:val="00046EBB"/>
    <w:rsid w:val="00046EC9"/>
    <w:rsid w:val="00060F68"/>
    <w:rsid w:val="00074317"/>
    <w:rsid w:val="00084000"/>
    <w:rsid w:val="00091B41"/>
    <w:rsid w:val="00096AF6"/>
    <w:rsid w:val="000A3C2B"/>
    <w:rsid w:val="000A43DD"/>
    <w:rsid w:val="000B10D8"/>
    <w:rsid w:val="000B187D"/>
    <w:rsid w:val="000B3C19"/>
    <w:rsid w:val="000C4B85"/>
    <w:rsid w:val="000C7043"/>
    <w:rsid w:val="000E308B"/>
    <w:rsid w:val="000E38CC"/>
    <w:rsid w:val="000F3108"/>
    <w:rsid w:val="000F6AA2"/>
    <w:rsid w:val="00111038"/>
    <w:rsid w:val="0011476D"/>
    <w:rsid w:val="00117137"/>
    <w:rsid w:val="0012101E"/>
    <w:rsid w:val="0013069A"/>
    <w:rsid w:val="00135643"/>
    <w:rsid w:val="00143B2A"/>
    <w:rsid w:val="00144D9C"/>
    <w:rsid w:val="001622BE"/>
    <w:rsid w:val="00162ED5"/>
    <w:rsid w:val="00167D3E"/>
    <w:rsid w:val="00181088"/>
    <w:rsid w:val="0018191A"/>
    <w:rsid w:val="00182148"/>
    <w:rsid w:val="001931CB"/>
    <w:rsid w:val="001B6A22"/>
    <w:rsid w:val="001C5FC1"/>
    <w:rsid w:val="001D44EB"/>
    <w:rsid w:val="001F60A9"/>
    <w:rsid w:val="002006E2"/>
    <w:rsid w:val="00200DF7"/>
    <w:rsid w:val="002024B0"/>
    <w:rsid w:val="00202AEE"/>
    <w:rsid w:val="002037FD"/>
    <w:rsid w:val="0021552F"/>
    <w:rsid w:val="00221834"/>
    <w:rsid w:val="00234F3D"/>
    <w:rsid w:val="002366E9"/>
    <w:rsid w:val="002376A5"/>
    <w:rsid w:val="002667DB"/>
    <w:rsid w:val="002740C2"/>
    <w:rsid w:val="00274E16"/>
    <w:rsid w:val="00287813"/>
    <w:rsid w:val="00293DB0"/>
    <w:rsid w:val="00296C54"/>
    <w:rsid w:val="002A3023"/>
    <w:rsid w:val="002A743D"/>
    <w:rsid w:val="002B0234"/>
    <w:rsid w:val="002B314C"/>
    <w:rsid w:val="002B6694"/>
    <w:rsid w:val="002B69CE"/>
    <w:rsid w:val="002C5685"/>
    <w:rsid w:val="002C6A13"/>
    <w:rsid w:val="002D5AD9"/>
    <w:rsid w:val="002D5F18"/>
    <w:rsid w:val="002F52FD"/>
    <w:rsid w:val="003019B2"/>
    <w:rsid w:val="00307346"/>
    <w:rsid w:val="00311433"/>
    <w:rsid w:val="00315350"/>
    <w:rsid w:val="00330265"/>
    <w:rsid w:val="0033141E"/>
    <w:rsid w:val="00375DA3"/>
    <w:rsid w:val="0038478B"/>
    <w:rsid w:val="003940C1"/>
    <w:rsid w:val="0039703E"/>
    <w:rsid w:val="003A1B36"/>
    <w:rsid w:val="003A4223"/>
    <w:rsid w:val="003A7773"/>
    <w:rsid w:val="003B70CD"/>
    <w:rsid w:val="003C0537"/>
    <w:rsid w:val="003C0954"/>
    <w:rsid w:val="003D3FAC"/>
    <w:rsid w:val="00401B2B"/>
    <w:rsid w:val="00402465"/>
    <w:rsid w:val="00403AF0"/>
    <w:rsid w:val="004102E9"/>
    <w:rsid w:val="00410872"/>
    <w:rsid w:val="00413DC1"/>
    <w:rsid w:val="00421F00"/>
    <w:rsid w:val="00436F0F"/>
    <w:rsid w:val="00443CF9"/>
    <w:rsid w:val="00447EF8"/>
    <w:rsid w:val="0045161B"/>
    <w:rsid w:val="004702C4"/>
    <w:rsid w:val="00484118"/>
    <w:rsid w:val="004842C3"/>
    <w:rsid w:val="0048517D"/>
    <w:rsid w:val="00485254"/>
    <w:rsid w:val="00492B28"/>
    <w:rsid w:val="004A35E9"/>
    <w:rsid w:val="004A5ACF"/>
    <w:rsid w:val="004A7075"/>
    <w:rsid w:val="004B0C1E"/>
    <w:rsid w:val="004B1934"/>
    <w:rsid w:val="004C0A76"/>
    <w:rsid w:val="004E45D0"/>
    <w:rsid w:val="00502E3B"/>
    <w:rsid w:val="005046B2"/>
    <w:rsid w:val="0051412A"/>
    <w:rsid w:val="005156D0"/>
    <w:rsid w:val="00520DD1"/>
    <w:rsid w:val="00527387"/>
    <w:rsid w:val="00530BE7"/>
    <w:rsid w:val="005438C9"/>
    <w:rsid w:val="005542B9"/>
    <w:rsid w:val="005640D7"/>
    <w:rsid w:val="00565E30"/>
    <w:rsid w:val="00567505"/>
    <w:rsid w:val="00574081"/>
    <w:rsid w:val="00574A25"/>
    <w:rsid w:val="005760BC"/>
    <w:rsid w:val="00581C38"/>
    <w:rsid w:val="00582762"/>
    <w:rsid w:val="00585392"/>
    <w:rsid w:val="00595562"/>
    <w:rsid w:val="005A032A"/>
    <w:rsid w:val="005A27A9"/>
    <w:rsid w:val="005A6F99"/>
    <w:rsid w:val="005B39C8"/>
    <w:rsid w:val="005C09FB"/>
    <w:rsid w:val="005C6EFE"/>
    <w:rsid w:val="005C75A0"/>
    <w:rsid w:val="005F4F66"/>
    <w:rsid w:val="006012AE"/>
    <w:rsid w:val="00603294"/>
    <w:rsid w:val="00603FC5"/>
    <w:rsid w:val="0060464E"/>
    <w:rsid w:val="0060556A"/>
    <w:rsid w:val="00622BD8"/>
    <w:rsid w:val="0062509F"/>
    <w:rsid w:val="0062788E"/>
    <w:rsid w:val="0063121D"/>
    <w:rsid w:val="00640034"/>
    <w:rsid w:val="00641987"/>
    <w:rsid w:val="00655B32"/>
    <w:rsid w:val="00666DE1"/>
    <w:rsid w:val="00672E8C"/>
    <w:rsid w:val="006757EF"/>
    <w:rsid w:val="00680462"/>
    <w:rsid w:val="00690025"/>
    <w:rsid w:val="006929F2"/>
    <w:rsid w:val="00697253"/>
    <w:rsid w:val="006B3999"/>
    <w:rsid w:val="006C4859"/>
    <w:rsid w:val="006C4A96"/>
    <w:rsid w:val="006D2E97"/>
    <w:rsid w:val="006E6FA4"/>
    <w:rsid w:val="006F1B6D"/>
    <w:rsid w:val="006F3924"/>
    <w:rsid w:val="006F3C1B"/>
    <w:rsid w:val="006F706F"/>
    <w:rsid w:val="007014B7"/>
    <w:rsid w:val="00714C34"/>
    <w:rsid w:val="00721B30"/>
    <w:rsid w:val="0073544E"/>
    <w:rsid w:val="007368B9"/>
    <w:rsid w:val="00741EB3"/>
    <w:rsid w:val="0075178E"/>
    <w:rsid w:val="00761315"/>
    <w:rsid w:val="00762994"/>
    <w:rsid w:val="00775C0A"/>
    <w:rsid w:val="007777B4"/>
    <w:rsid w:val="00782C0B"/>
    <w:rsid w:val="00785397"/>
    <w:rsid w:val="007A139D"/>
    <w:rsid w:val="007C225A"/>
    <w:rsid w:val="007C6A13"/>
    <w:rsid w:val="007C7073"/>
    <w:rsid w:val="007C79B5"/>
    <w:rsid w:val="007D5801"/>
    <w:rsid w:val="007E6FFB"/>
    <w:rsid w:val="007F15DC"/>
    <w:rsid w:val="00800AD3"/>
    <w:rsid w:val="00800C25"/>
    <w:rsid w:val="00804487"/>
    <w:rsid w:val="00811C85"/>
    <w:rsid w:val="008167BE"/>
    <w:rsid w:val="0082311B"/>
    <w:rsid w:val="00833F2B"/>
    <w:rsid w:val="00840C40"/>
    <w:rsid w:val="008466B8"/>
    <w:rsid w:val="00846F20"/>
    <w:rsid w:val="008569FC"/>
    <w:rsid w:val="00857542"/>
    <w:rsid w:val="00863FB3"/>
    <w:rsid w:val="00864038"/>
    <w:rsid w:val="0086697B"/>
    <w:rsid w:val="008672BD"/>
    <w:rsid w:val="008700F7"/>
    <w:rsid w:val="00873F8B"/>
    <w:rsid w:val="00874889"/>
    <w:rsid w:val="0088091C"/>
    <w:rsid w:val="00880AA1"/>
    <w:rsid w:val="00886748"/>
    <w:rsid w:val="00887F19"/>
    <w:rsid w:val="008B728A"/>
    <w:rsid w:val="008E234A"/>
    <w:rsid w:val="008F0E85"/>
    <w:rsid w:val="008F5EAA"/>
    <w:rsid w:val="00911732"/>
    <w:rsid w:val="0091382F"/>
    <w:rsid w:val="00914F70"/>
    <w:rsid w:val="00917292"/>
    <w:rsid w:val="00920157"/>
    <w:rsid w:val="009211B4"/>
    <w:rsid w:val="00923641"/>
    <w:rsid w:val="009244A0"/>
    <w:rsid w:val="00931D6D"/>
    <w:rsid w:val="009405FB"/>
    <w:rsid w:val="00944B64"/>
    <w:rsid w:val="00945063"/>
    <w:rsid w:val="00945CDA"/>
    <w:rsid w:val="00947231"/>
    <w:rsid w:val="009623B2"/>
    <w:rsid w:val="00967250"/>
    <w:rsid w:val="00975166"/>
    <w:rsid w:val="00980F71"/>
    <w:rsid w:val="00981CD1"/>
    <w:rsid w:val="0098207E"/>
    <w:rsid w:val="009820BE"/>
    <w:rsid w:val="00985C77"/>
    <w:rsid w:val="00986B62"/>
    <w:rsid w:val="00990132"/>
    <w:rsid w:val="009910DF"/>
    <w:rsid w:val="009A6977"/>
    <w:rsid w:val="009B0E3F"/>
    <w:rsid w:val="009B48E0"/>
    <w:rsid w:val="009C053A"/>
    <w:rsid w:val="009C4AA4"/>
    <w:rsid w:val="009D0187"/>
    <w:rsid w:val="009D3F49"/>
    <w:rsid w:val="009E6011"/>
    <w:rsid w:val="009E6771"/>
    <w:rsid w:val="009F5FFB"/>
    <w:rsid w:val="00A02572"/>
    <w:rsid w:val="00A11694"/>
    <w:rsid w:val="00A15C4D"/>
    <w:rsid w:val="00A25DC2"/>
    <w:rsid w:val="00A31BCB"/>
    <w:rsid w:val="00A334FF"/>
    <w:rsid w:val="00A42710"/>
    <w:rsid w:val="00A51E12"/>
    <w:rsid w:val="00A52C19"/>
    <w:rsid w:val="00A61106"/>
    <w:rsid w:val="00A6137A"/>
    <w:rsid w:val="00A72C04"/>
    <w:rsid w:val="00A734E8"/>
    <w:rsid w:val="00A757A4"/>
    <w:rsid w:val="00A75DC3"/>
    <w:rsid w:val="00A859F5"/>
    <w:rsid w:val="00A87C9B"/>
    <w:rsid w:val="00A9254B"/>
    <w:rsid w:val="00A9324B"/>
    <w:rsid w:val="00A97CA4"/>
    <w:rsid w:val="00AB0AF5"/>
    <w:rsid w:val="00AB2AB6"/>
    <w:rsid w:val="00AC2720"/>
    <w:rsid w:val="00AC5916"/>
    <w:rsid w:val="00AC6120"/>
    <w:rsid w:val="00AC6CB7"/>
    <w:rsid w:val="00AF25BF"/>
    <w:rsid w:val="00AF6B35"/>
    <w:rsid w:val="00B02180"/>
    <w:rsid w:val="00B1203E"/>
    <w:rsid w:val="00B13BDE"/>
    <w:rsid w:val="00B259FB"/>
    <w:rsid w:val="00B4169C"/>
    <w:rsid w:val="00B51E19"/>
    <w:rsid w:val="00B5207A"/>
    <w:rsid w:val="00B5360D"/>
    <w:rsid w:val="00B54780"/>
    <w:rsid w:val="00B6119F"/>
    <w:rsid w:val="00B619FC"/>
    <w:rsid w:val="00B639D3"/>
    <w:rsid w:val="00B6776C"/>
    <w:rsid w:val="00B74800"/>
    <w:rsid w:val="00B775BF"/>
    <w:rsid w:val="00B958F2"/>
    <w:rsid w:val="00B972CE"/>
    <w:rsid w:val="00BA5648"/>
    <w:rsid w:val="00BA6153"/>
    <w:rsid w:val="00BC4D83"/>
    <w:rsid w:val="00BD2DD9"/>
    <w:rsid w:val="00BD6876"/>
    <w:rsid w:val="00BE43E3"/>
    <w:rsid w:val="00BF23AD"/>
    <w:rsid w:val="00C023A8"/>
    <w:rsid w:val="00C03C75"/>
    <w:rsid w:val="00C20EED"/>
    <w:rsid w:val="00C218AF"/>
    <w:rsid w:val="00C22D93"/>
    <w:rsid w:val="00C35108"/>
    <w:rsid w:val="00C41B83"/>
    <w:rsid w:val="00C60E52"/>
    <w:rsid w:val="00C6101C"/>
    <w:rsid w:val="00C7264E"/>
    <w:rsid w:val="00C72F87"/>
    <w:rsid w:val="00C82BDD"/>
    <w:rsid w:val="00C836BB"/>
    <w:rsid w:val="00C8724E"/>
    <w:rsid w:val="00C87ADB"/>
    <w:rsid w:val="00C90F51"/>
    <w:rsid w:val="00C957DE"/>
    <w:rsid w:val="00CA180D"/>
    <w:rsid w:val="00CA2611"/>
    <w:rsid w:val="00CA3290"/>
    <w:rsid w:val="00CA6DFB"/>
    <w:rsid w:val="00CB112E"/>
    <w:rsid w:val="00CB7264"/>
    <w:rsid w:val="00CC19FA"/>
    <w:rsid w:val="00CE1805"/>
    <w:rsid w:val="00CE7717"/>
    <w:rsid w:val="00CF2514"/>
    <w:rsid w:val="00D02041"/>
    <w:rsid w:val="00D104B3"/>
    <w:rsid w:val="00D10F23"/>
    <w:rsid w:val="00D25A65"/>
    <w:rsid w:val="00D263E1"/>
    <w:rsid w:val="00D31013"/>
    <w:rsid w:val="00D34B4F"/>
    <w:rsid w:val="00D52C6B"/>
    <w:rsid w:val="00D609F1"/>
    <w:rsid w:val="00D62284"/>
    <w:rsid w:val="00D63416"/>
    <w:rsid w:val="00D63434"/>
    <w:rsid w:val="00D645F6"/>
    <w:rsid w:val="00D67F9B"/>
    <w:rsid w:val="00D75BDF"/>
    <w:rsid w:val="00D860DF"/>
    <w:rsid w:val="00DA404F"/>
    <w:rsid w:val="00DA603F"/>
    <w:rsid w:val="00DB36EF"/>
    <w:rsid w:val="00DD01E2"/>
    <w:rsid w:val="00DD7A53"/>
    <w:rsid w:val="00DE725E"/>
    <w:rsid w:val="00DF7141"/>
    <w:rsid w:val="00E050FC"/>
    <w:rsid w:val="00E1640B"/>
    <w:rsid w:val="00E16B91"/>
    <w:rsid w:val="00E20CB0"/>
    <w:rsid w:val="00E21573"/>
    <w:rsid w:val="00E31772"/>
    <w:rsid w:val="00E33494"/>
    <w:rsid w:val="00E35850"/>
    <w:rsid w:val="00E36113"/>
    <w:rsid w:val="00E42674"/>
    <w:rsid w:val="00E71988"/>
    <w:rsid w:val="00E75179"/>
    <w:rsid w:val="00E80C00"/>
    <w:rsid w:val="00E8176E"/>
    <w:rsid w:val="00E83AB7"/>
    <w:rsid w:val="00E84CF4"/>
    <w:rsid w:val="00E85C60"/>
    <w:rsid w:val="00EA0B10"/>
    <w:rsid w:val="00EA132B"/>
    <w:rsid w:val="00EA4E6A"/>
    <w:rsid w:val="00EB7017"/>
    <w:rsid w:val="00ED1BBE"/>
    <w:rsid w:val="00ED1CA0"/>
    <w:rsid w:val="00ED65A6"/>
    <w:rsid w:val="00EE049F"/>
    <w:rsid w:val="00EF4A8F"/>
    <w:rsid w:val="00EF6F56"/>
    <w:rsid w:val="00F02C45"/>
    <w:rsid w:val="00F05684"/>
    <w:rsid w:val="00F065D4"/>
    <w:rsid w:val="00F072C9"/>
    <w:rsid w:val="00F11A2D"/>
    <w:rsid w:val="00F16542"/>
    <w:rsid w:val="00F167CF"/>
    <w:rsid w:val="00F16D97"/>
    <w:rsid w:val="00F2009B"/>
    <w:rsid w:val="00F21DB6"/>
    <w:rsid w:val="00F22015"/>
    <w:rsid w:val="00F22995"/>
    <w:rsid w:val="00F241AD"/>
    <w:rsid w:val="00F26434"/>
    <w:rsid w:val="00F35BB0"/>
    <w:rsid w:val="00F37163"/>
    <w:rsid w:val="00F42FF6"/>
    <w:rsid w:val="00F4774E"/>
    <w:rsid w:val="00F54262"/>
    <w:rsid w:val="00F55BBB"/>
    <w:rsid w:val="00F57448"/>
    <w:rsid w:val="00F60C8F"/>
    <w:rsid w:val="00F746B8"/>
    <w:rsid w:val="00F82CD7"/>
    <w:rsid w:val="00F839CB"/>
    <w:rsid w:val="00F87A0F"/>
    <w:rsid w:val="00FA0D8C"/>
    <w:rsid w:val="00FB43E5"/>
    <w:rsid w:val="00FC3C87"/>
    <w:rsid w:val="00FC3FEC"/>
    <w:rsid w:val="00FC6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B46C69"/>
  <w15:chartTrackingRefBased/>
  <w15:docId w15:val="{F750F907-5EB3-44AA-943B-E1C072C5F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65D4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887F1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31772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775C0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2B28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492B28"/>
    <w:rPr>
      <w:rFonts w:ascii="Tahoma" w:hAnsi="Tahoma" w:cs="Tahoma"/>
      <w:sz w:val="16"/>
      <w:szCs w:val="16"/>
      <w:lang w:val="en-US"/>
    </w:rPr>
  </w:style>
  <w:style w:type="paragraph" w:styleId="NormalWeb">
    <w:name w:val="Normal (Web)"/>
    <w:basedOn w:val="Normal"/>
    <w:rsid w:val="002B023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87F19"/>
  </w:style>
  <w:style w:type="character" w:customStyle="1" w:styleId="Heading1Char">
    <w:name w:val="Heading 1 Char"/>
    <w:link w:val="Heading1"/>
    <w:uiPriority w:val="9"/>
    <w:rsid w:val="00887F19"/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Caption">
    <w:name w:val="caption"/>
    <w:basedOn w:val="Normal"/>
    <w:next w:val="Normal"/>
    <w:qFormat/>
    <w:rsid w:val="0011476D"/>
    <w:pPr>
      <w:spacing w:after="0" w:line="240" w:lineRule="auto"/>
    </w:pPr>
    <w:rPr>
      <w:rFonts w:ascii="Times New Roman" w:eastAsia="Times New Roman" w:hAnsi="Times New Roman"/>
      <w:sz w:val="28"/>
      <w:szCs w:val="24"/>
    </w:rPr>
  </w:style>
  <w:style w:type="character" w:styleId="CommentReference">
    <w:name w:val="annotation reference"/>
    <w:uiPriority w:val="99"/>
    <w:semiHidden/>
    <w:unhideWhenUsed/>
    <w:rsid w:val="009820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20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07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207E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9820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0734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0734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0734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734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06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48228408CE094C82DE702E2F1A9C3B" ma:contentTypeVersion="" ma:contentTypeDescription="Create a new document." ma:contentTypeScope="" ma:versionID="8279e0bc79988299b9f725751bd24169">
  <xsd:schema xmlns:xsd="http://www.w3.org/2001/XMLSchema" xmlns:xs="http://www.w3.org/2001/XMLSchema" xmlns:p="http://schemas.microsoft.com/office/2006/metadata/properties" xmlns:ns2="7b5ca128-f832-40e8-ac05-01e66c4ce55a" targetNamespace="http://schemas.microsoft.com/office/2006/metadata/properties" ma:root="true" ma:fieldsID="ddaac875a2826fa22c3d9f75d16022ff" ns2:_="">
    <xsd:import namespace="7b5ca128-f832-40e8-ac05-01e66c4ce55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5ca128-f832-40e8-ac05-01e66c4ce5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458846-10C2-4285-9872-46455AED0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5ca128-f832-40e8-ac05-01e66c4ce5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67FC6D-E47A-4996-82B4-5DCE5472E8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BA3C92-0400-4CE4-B4FF-91A99285F2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79F40A-D082-421A-9EBD-81FBAB7B31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cp:lastModifiedBy>Mahlet Mamo</cp:lastModifiedBy>
  <cp:revision>2</cp:revision>
  <cp:lastPrinted>2014-08-14T17:17:00Z</cp:lastPrinted>
  <dcterms:created xsi:type="dcterms:W3CDTF">2019-06-20T17:54:00Z</dcterms:created>
  <dcterms:modified xsi:type="dcterms:W3CDTF">2019-06-20T17:54:00Z</dcterms:modified>
</cp:coreProperties>
</file>